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7A4B" w:rsidRPr="00F64A42" w:rsidRDefault="009B75D2">
      <w:pPr>
        <w:rPr>
          <w:b/>
        </w:rPr>
      </w:pPr>
      <w:r w:rsidRPr="00F64A42">
        <w:rPr>
          <w:b/>
        </w:rPr>
        <w:t>Topic 1</w:t>
      </w:r>
    </w:p>
    <w:p w:rsidR="009B75D2" w:rsidRDefault="009B75D2">
      <w:r>
        <w:t>1 Define the term SaaS (software as a service) [1]</w:t>
      </w:r>
    </w:p>
    <w:p w:rsidR="009B75D2" w:rsidRDefault="009B75D2">
      <w:r>
        <w:t xml:space="preserve">2 </w:t>
      </w:r>
      <w:r w:rsidR="000A58BA">
        <w:rPr>
          <w:rFonts w:hint="eastAsia"/>
        </w:rPr>
        <w:t>Identify</w:t>
      </w:r>
      <w:r>
        <w:t xml:space="preserve"> two </w:t>
      </w:r>
      <w:r w:rsidR="000A58BA">
        <w:t>ways of user training [2]</w:t>
      </w:r>
    </w:p>
    <w:p w:rsidR="000A58BA" w:rsidRDefault="000A58BA">
      <w:r>
        <w:t xml:space="preserve">3 </w:t>
      </w:r>
      <w:r w:rsidR="00DE0317">
        <w:t>Discuss one advantage and one disadvantage of beta testing [4]</w:t>
      </w:r>
    </w:p>
    <w:p w:rsidR="00DE0317" w:rsidRDefault="00DE0317">
      <w:r>
        <w:t>4</w:t>
      </w:r>
    </w:p>
    <w:p w:rsidR="00DE0317" w:rsidRDefault="00DE0317">
      <w:r>
        <w:t xml:space="preserve">A school is considering to </w:t>
      </w:r>
      <w:r w:rsidR="00BA37D7">
        <w:t>replace the old</w:t>
      </w:r>
      <w:r>
        <w:t xml:space="preserve"> printing system</w:t>
      </w:r>
      <w:r w:rsidR="00BA37D7">
        <w:t xml:space="preserve"> by a new one</w:t>
      </w:r>
    </w:p>
    <w:p w:rsidR="00DE0317" w:rsidRDefault="00BA37D7" w:rsidP="00DE031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I</w:t>
      </w:r>
      <w:r>
        <w:t>dentify two features that need to be considered when planning the new system</w:t>
      </w:r>
      <w:r w:rsidR="00BF3383">
        <w:t xml:space="preserve"> </w:t>
      </w:r>
      <w:r>
        <w:t>[2]</w:t>
      </w:r>
    </w:p>
    <w:p w:rsidR="00BF3383" w:rsidRDefault="00BF3383" w:rsidP="00BF3383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t>Explain the roles of users in the process of developing the new printing system [2]</w:t>
      </w:r>
    </w:p>
    <w:p w:rsidR="00BF3383" w:rsidRDefault="00BF3383" w:rsidP="00BF3383">
      <w:r>
        <w:rPr>
          <w:rFonts w:hint="eastAsia"/>
        </w:rPr>
        <w:t>T</w:t>
      </w:r>
      <w:r>
        <w:t>o ensure that students and teachers won’t be influenced too much by the changing, the time limit for changing is only a few hours</w:t>
      </w:r>
    </w:p>
    <w:p w:rsidR="00BF3383" w:rsidRDefault="00BF3383" w:rsidP="00BF3383">
      <w:pPr>
        <w:pStyle w:val="a3"/>
        <w:numPr>
          <w:ilvl w:val="0"/>
          <w:numId w:val="1"/>
        </w:numPr>
        <w:ind w:firstLineChars="0"/>
      </w:pPr>
      <w:r>
        <w:t>Discuss which kind of testing should be used [2]</w:t>
      </w:r>
    </w:p>
    <w:p w:rsidR="00BF3383" w:rsidRDefault="00BF3383" w:rsidP="00BF3383">
      <w:r>
        <w:rPr>
          <w:rFonts w:hint="eastAsia"/>
        </w:rPr>
        <w:t>T</w:t>
      </w:r>
      <w:r>
        <w:t>o make sure the users can understand how to use the new system, a user documentation is needed.</w:t>
      </w:r>
    </w:p>
    <w:p w:rsidR="00BF3383" w:rsidRDefault="00BF3383" w:rsidP="00BF3383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D</w:t>
      </w:r>
      <w:r>
        <w:t>i</w:t>
      </w:r>
      <w:r w:rsidR="00346EA1">
        <w:t>scuss one advantage and one disadvantage of printed materials as user documentation [4]</w:t>
      </w:r>
    </w:p>
    <w:p w:rsidR="00BF3383" w:rsidRDefault="00BF3383" w:rsidP="00BF3383">
      <w:pPr>
        <w:rPr>
          <w:rFonts w:hint="eastAsia"/>
        </w:rPr>
      </w:pPr>
    </w:p>
    <w:p w:rsidR="009B75D2" w:rsidRPr="00F64A42" w:rsidRDefault="009B75D2">
      <w:pPr>
        <w:rPr>
          <w:b/>
        </w:rPr>
      </w:pPr>
      <w:r w:rsidRPr="00F64A42">
        <w:rPr>
          <w:b/>
        </w:rPr>
        <w:t>Topic 4</w:t>
      </w:r>
    </w:p>
    <w:p w:rsidR="00BA37D7" w:rsidRDefault="00BA37D7">
      <w:r>
        <w:t>1 Define what is meant by binary search [1]</w:t>
      </w:r>
    </w:p>
    <w:p w:rsidR="00B802C7" w:rsidRDefault="00B802C7">
      <w:r>
        <w:t>2 Define what is meant by operator [1]</w:t>
      </w:r>
    </w:p>
    <w:p w:rsidR="009B3BDA" w:rsidRDefault="00674969">
      <w:r>
        <w:t>3 Explain two</w:t>
      </w:r>
      <w:r w:rsidR="009B3BDA">
        <w:t xml:space="preserve"> essential features of a computer language</w:t>
      </w:r>
      <w:r>
        <w:t xml:space="preserve"> [2]</w:t>
      </w:r>
    </w:p>
    <w:p w:rsidR="00F64A42" w:rsidRDefault="00674969">
      <w:r>
        <w:rPr>
          <w:rFonts w:hint="eastAsia"/>
        </w:rPr>
        <w:t>4</w:t>
      </w:r>
    </w:p>
    <w:p w:rsidR="00BA37D7" w:rsidRDefault="00273077">
      <w:r>
        <w:t xml:space="preserve">The collection </w:t>
      </w:r>
      <w:r w:rsidR="00F64A42">
        <w:t xml:space="preserve">AGE contains the average age for each class of boys and girls respectively. There are 5 classes, from S1C1 to S1C5. </w:t>
      </w:r>
    </w:p>
    <w:p w:rsidR="00F64A42" w:rsidRDefault="00F64A42" w:rsidP="00F64A42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S</w:t>
      </w:r>
      <w:r>
        <w:t>tate the total number of elements in the collection [1]</w:t>
      </w:r>
    </w:p>
    <w:p w:rsidR="00F64A42" w:rsidRDefault="00F64A42" w:rsidP="00F64A42">
      <w:pPr>
        <w:pStyle w:val="a3"/>
        <w:numPr>
          <w:ilvl w:val="0"/>
          <w:numId w:val="8"/>
        </w:numPr>
        <w:ind w:firstLineChars="0"/>
      </w:pPr>
      <w:r>
        <w:t>Construct an algorithm to read the data into this 2D array, A, that would allow the age for girls and boys of a specific class to be accessed directly. [4]</w:t>
      </w:r>
    </w:p>
    <w:p w:rsidR="00F64A42" w:rsidRDefault="00F64A42" w:rsidP="009F77BF">
      <w:pPr>
        <w:pStyle w:val="a3"/>
        <w:numPr>
          <w:ilvl w:val="0"/>
          <w:numId w:val="8"/>
        </w:numPr>
        <w:ind w:firstLineChars="0"/>
        <w:rPr>
          <w:rFonts w:hint="eastAsia"/>
        </w:rPr>
      </w:pPr>
      <w:r>
        <w:rPr>
          <w:rFonts w:hint="eastAsia"/>
        </w:rPr>
        <w:t>C</w:t>
      </w:r>
      <w:r>
        <w:t>onstruct an algorithm that will output the class, as a word, on which the smallest ag</w:t>
      </w:r>
      <w:r w:rsidR="009F77BF">
        <w:t>e for the sum of average age of boys and girls [</w:t>
      </w:r>
      <w:r w:rsidR="00A22749">
        <w:t>6]</w:t>
      </w:r>
    </w:p>
    <w:p w:rsidR="00F64A42" w:rsidRDefault="00F64A42" w:rsidP="00F64A42"/>
    <w:p w:rsidR="002B3D6A" w:rsidRDefault="002B3D6A" w:rsidP="00F64A42">
      <w:r>
        <w:rPr>
          <w:rFonts w:hint="eastAsia"/>
        </w:rPr>
        <w:t>5</w:t>
      </w:r>
      <w:r>
        <w:t xml:space="preserve"> </w:t>
      </w:r>
    </w:p>
    <w:p w:rsidR="00F64A42" w:rsidRDefault="002B3D6A" w:rsidP="00F64A42">
      <w:r>
        <w:t>SCORES is an</w:t>
      </w:r>
      <w:r w:rsidR="0059011C">
        <w:t xml:space="preserve"> array</w:t>
      </w:r>
      <w:r>
        <w:t xml:space="preserve"> containing the computer science final exam scores of 10 students. </w:t>
      </w:r>
    </w:p>
    <w:p w:rsidR="002B3D6A" w:rsidRDefault="002B3D6A" w:rsidP="002B3D6A">
      <w:pPr>
        <w:pStyle w:val="a3"/>
        <w:numPr>
          <w:ilvl w:val="0"/>
          <w:numId w:val="10"/>
        </w:numPr>
        <w:ind w:firstLineChars="0"/>
      </w:pPr>
      <w:r>
        <w:t>Construct an algorithm to sort this array using bubble sort</w:t>
      </w:r>
      <w:r w:rsidR="00CA0851">
        <w:t xml:space="preserve"> [4]</w:t>
      </w:r>
    </w:p>
    <w:p w:rsidR="002B3D6A" w:rsidRDefault="002B3D6A" w:rsidP="002B3D6A">
      <w:pPr>
        <w:pStyle w:val="a3"/>
        <w:numPr>
          <w:ilvl w:val="0"/>
          <w:numId w:val="10"/>
        </w:numPr>
        <w:ind w:firstLineChars="0"/>
      </w:pPr>
      <w:r>
        <w:t>Outline the steps involved in performing a binary search on this array of ascending numbers[4]</w:t>
      </w:r>
    </w:p>
    <w:p w:rsidR="002B3D6A" w:rsidRDefault="002B3D6A" w:rsidP="002B3D6A">
      <w:r>
        <w:rPr>
          <w:rFonts w:hint="eastAsia"/>
        </w:rPr>
        <w:t>A</w:t>
      </w:r>
      <w:r>
        <w:t xml:space="preserve"> new student’s score is needed to be inserted into the collection</w:t>
      </w:r>
    </w:p>
    <w:p w:rsidR="002B3D6A" w:rsidRDefault="002B3D6A" w:rsidP="002B3D6A">
      <w:pPr>
        <w:pStyle w:val="a3"/>
        <w:numPr>
          <w:ilvl w:val="0"/>
          <w:numId w:val="10"/>
        </w:numPr>
        <w:ind w:firstLineChars="0"/>
        <w:rPr>
          <w:rFonts w:hint="eastAsia"/>
        </w:rPr>
      </w:pPr>
      <w:r>
        <w:t>Identify whether static or dynamic data structure is suitable for this task[2]</w:t>
      </w:r>
    </w:p>
    <w:p w:rsidR="002B3D6A" w:rsidRPr="002B3D6A" w:rsidRDefault="002B3D6A" w:rsidP="00F64A42"/>
    <w:p w:rsidR="00F64A42" w:rsidRDefault="000A28C1" w:rsidP="00F64A42">
      <w:r>
        <w:rPr>
          <w:rFonts w:hint="eastAsia"/>
        </w:rPr>
        <w:t>6</w:t>
      </w:r>
    </w:p>
    <w:p w:rsidR="00F64A42" w:rsidRDefault="001D18B7" w:rsidP="00F64A42">
      <w:r>
        <w:t xml:space="preserve">A </w:t>
      </w:r>
      <w:r w:rsidRPr="001D18B7">
        <w:t>Fibonacci sequence</w:t>
      </w:r>
      <w:r>
        <w:t xml:space="preserve"> is a sequence that the third elements equals to the sum of the previous two element. For </w:t>
      </w:r>
      <w:r w:rsidR="00C47F9C">
        <w:t>example, the fifth element in this sequence is 5.</w:t>
      </w:r>
    </w:p>
    <w:p w:rsidR="001D18B7" w:rsidRDefault="001D18B7" w:rsidP="001D18B7">
      <w:pPr>
        <w:pStyle w:val="a3"/>
        <w:numPr>
          <w:ilvl w:val="0"/>
          <w:numId w:val="14"/>
        </w:numPr>
        <w:ind w:firstLineChars="0"/>
      </w:pPr>
      <w:r>
        <w:t>Identify the eighth element in this sequence</w:t>
      </w:r>
      <w:r w:rsidR="00C47F9C">
        <w:t>[1]</w:t>
      </w:r>
    </w:p>
    <w:p w:rsidR="001D18B7" w:rsidRDefault="001D18B7" w:rsidP="001D18B7">
      <w:pPr>
        <w:pStyle w:val="a3"/>
        <w:numPr>
          <w:ilvl w:val="0"/>
          <w:numId w:val="14"/>
        </w:numPr>
        <w:ind w:firstLineChars="0"/>
      </w:pPr>
      <w:r>
        <w:t>Construct an algorithm to build a function “Fib” to find the N</w:t>
      </w:r>
      <w:r w:rsidRPr="001D18B7">
        <w:rPr>
          <w:vertAlign w:val="superscript"/>
        </w:rPr>
        <w:t xml:space="preserve">th </w:t>
      </w:r>
      <w:r>
        <w:rPr>
          <w:vertAlign w:val="superscript"/>
        </w:rPr>
        <w:t xml:space="preserve"> </w:t>
      </w:r>
      <w:r>
        <w:t>element in this sequence</w:t>
      </w:r>
      <w:r w:rsidR="00C47F9C">
        <w:t xml:space="preserve"> [3]</w:t>
      </w:r>
    </w:p>
    <w:p w:rsidR="001D18B7" w:rsidRDefault="00C47F9C" w:rsidP="001D18B7">
      <w:pPr>
        <w:pStyle w:val="a3"/>
        <w:numPr>
          <w:ilvl w:val="0"/>
          <w:numId w:val="14"/>
        </w:numPr>
        <w:ind w:firstLineChars="0"/>
      </w:pPr>
      <w:r>
        <w:t>T</w:t>
      </w:r>
      <w:r w:rsidR="001D18B7">
        <w:t>race Fib(</w:t>
      </w:r>
      <w:r>
        <w:t>4)</w:t>
      </w:r>
      <w:r w:rsidR="008C0890">
        <w:t xml:space="preserve"> [3]</w:t>
      </w:r>
      <w:bookmarkStart w:id="0" w:name="_GoBack"/>
      <w:bookmarkEnd w:id="0"/>
    </w:p>
    <w:p w:rsidR="00F64A42" w:rsidRPr="001D18B7" w:rsidRDefault="00F64A42" w:rsidP="00F64A42"/>
    <w:p w:rsidR="00F64A42" w:rsidRDefault="00F64A42" w:rsidP="00F64A42">
      <w:pPr>
        <w:rPr>
          <w:rFonts w:hint="eastAsia"/>
        </w:rPr>
      </w:pPr>
    </w:p>
    <w:p w:rsidR="00F64A42" w:rsidRDefault="00F64A42" w:rsidP="00F64A42">
      <w:pPr>
        <w:rPr>
          <w:rFonts w:hint="eastAsia"/>
        </w:rPr>
      </w:pPr>
    </w:p>
    <w:p w:rsidR="009B75D2" w:rsidRPr="00F64A42" w:rsidRDefault="009B75D2">
      <w:pPr>
        <w:rPr>
          <w:b/>
        </w:rPr>
      </w:pPr>
      <w:r w:rsidRPr="00F64A42">
        <w:rPr>
          <w:b/>
        </w:rPr>
        <w:lastRenderedPageBreak/>
        <w:t>Topic 5</w:t>
      </w:r>
    </w:p>
    <w:p w:rsidR="009B75D2" w:rsidRDefault="009B3BDA">
      <w:r>
        <w:rPr>
          <w:rFonts w:hint="eastAsia"/>
        </w:rPr>
        <w:t>1</w:t>
      </w:r>
      <w:r>
        <w:t xml:space="preserve"> Identify the components of a node in a doubly linked list [3]</w:t>
      </w:r>
    </w:p>
    <w:p w:rsidR="009B3BDA" w:rsidRDefault="009B3BDA">
      <w:r>
        <w:rPr>
          <w:rFonts w:hint="eastAsia"/>
        </w:rPr>
        <w:t>2</w:t>
      </w:r>
      <w:r>
        <w:t xml:space="preserve"> Identify one advantage of a static data structure [2]</w:t>
      </w:r>
    </w:p>
    <w:p w:rsidR="009B3BDA" w:rsidRDefault="00674969">
      <w:r>
        <w:rPr>
          <w:rFonts w:hint="eastAsia"/>
        </w:rPr>
        <w:t>3</w:t>
      </w:r>
      <w:r>
        <w:t xml:space="preserve"> </w:t>
      </w:r>
    </w:p>
    <w:p w:rsidR="005975F4" w:rsidRDefault="005975F4" w:rsidP="005975F4">
      <w:pPr>
        <w:pStyle w:val="a3"/>
        <w:numPr>
          <w:ilvl w:val="0"/>
          <w:numId w:val="3"/>
        </w:numPr>
        <w:ind w:firstLineChars="0"/>
      </w:pPr>
      <w:r>
        <w:t xml:space="preserve">Identify one advantage and one disadvantage </w:t>
      </w:r>
      <w:r>
        <w:t xml:space="preserve">of a </w:t>
      </w:r>
      <w:r>
        <w:t>dynamic data structure[4]</w:t>
      </w:r>
    </w:p>
    <w:p w:rsidR="005975F4" w:rsidRDefault="005975F4" w:rsidP="005975F4">
      <w:r>
        <w:rPr>
          <w:rFonts w:hint="eastAsia"/>
        </w:rPr>
        <w:t>C</w:t>
      </w:r>
      <w:r>
        <w:t>onsider the following linked list which holds the names of fruits in alphabetical order</w:t>
      </w:r>
    </w:p>
    <w:p w:rsidR="009B3BDA" w:rsidRDefault="00B0629E">
      <w:r>
        <w:rPr>
          <w:noProof/>
        </w:rPr>
        <w:drawing>
          <wp:inline distT="0" distB="0" distL="0" distR="0" wp14:anchorId="28FB7519" wp14:editId="00581368">
            <wp:extent cx="5060054" cy="534272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77100" cy="536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BDA" w:rsidRDefault="00B0629E" w:rsidP="00B0629E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E</w:t>
      </w:r>
      <w:r>
        <w:t>xplain how “Lemon” can be inserted into this doubly linked list</w:t>
      </w:r>
      <w:r w:rsidR="00913692">
        <w:t xml:space="preserve"> [6]</w:t>
      </w:r>
    </w:p>
    <w:p w:rsidR="00B0629E" w:rsidRDefault="00913692" w:rsidP="00B0629E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D</w:t>
      </w:r>
      <w:r>
        <w:t>escribe how an item could be found in this list [5]</w:t>
      </w:r>
    </w:p>
    <w:p w:rsidR="00913692" w:rsidRDefault="00913692" w:rsidP="00913692">
      <w:r>
        <w:rPr>
          <w:rFonts w:hint="eastAsia"/>
        </w:rPr>
        <w:t>4</w:t>
      </w:r>
    </w:p>
    <w:tbl>
      <w:tblPr>
        <w:tblStyle w:val="a5"/>
        <w:tblpPr w:leftFromText="180" w:rightFromText="180" w:vertAnchor="text" w:horzAnchor="margin" w:tblpXSpec="center" w:tblpY="576"/>
        <w:tblW w:w="1842" w:type="dxa"/>
        <w:tblLook w:val="04A0" w:firstRow="1" w:lastRow="0" w:firstColumn="1" w:lastColumn="0" w:noHBand="0" w:noVBand="1"/>
      </w:tblPr>
      <w:tblGrid>
        <w:gridCol w:w="1842"/>
      </w:tblGrid>
      <w:tr w:rsidR="003011A2" w:rsidTr="003011A2">
        <w:tc>
          <w:tcPr>
            <w:tcW w:w="1842" w:type="dxa"/>
          </w:tcPr>
          <w:p w:rsidR="003011A2" w:rsidRDefault="003011A2" w:rsidP="003011A2">
            <w:pPr>
              <w:jc w:val="center"/>
            </w:pPr>
            <w:r>
              <w:rPr>
                <w:rFonts w:hint="eastAsia"/>
              </w:rPr>
              <w:t>…</w:t>
            </w:r>
          </w:p>
        </w:tc>
      </w:tr>
      <w:tr w:rsidR="003011A2" w:rsidTr="003011A2">
        <w:tc>
          <w:tcPr>
            <w:tcW w:w="1842" w:type="dxa"/>
          </w:tcPr>
          <w:p w:rsidR="003011A2" w:rsidRDefault="003011A2" w:rsidP="003011A2">
            <w:pPr>
              <w:jc w:val="center"/>
            </w:pPr>
            <w:r>
              <w:t>Mary</w:t>
            </w:r>
          </w:p>
        </w:tc>
      </w:tr>
      <w:tr w:rsidR="003011A2" w:rsidTr="003011A2">
        <w:tc>
          <w:tcPr>
            <w:tcW w:w="1842" w:type="dxa"/>
          </w:tcPr>
          <w:p w:rsidR="003011A2" w:rsidRDefault="003011A2" w:rsidP="003011A2">
            <w:pPr>
              <w:jc w:val="center"/>
            </w:pPr>
            <w:r>
              <w:t>Betty</w:t>
            </w:r>
          </w:p>
        </w:tc>
      </w:tr>
      <w:tr w:rsidR="003011A2" w:rsidTr="003011A2">
        <w:tc>
          <w:tcPr>
            <w:tcW w:w="1842" w:type="dxa"/>
          </w:tcPr>
          <w:p w:rsidR="003011A2" w:rsidRDefault="003011A2" w:rsidP="003011A2">
            <w:pPr>
              <w:jc w:val="center"/>
            </w:pPr>
            <w:r>
              <w:t>Ryan</w:t>
            </w:r>
          </w:p>
        </w:tc>
      </w:tr>
      <w:tr w:rsidR="003011A2" w:rsidTr="003011A2">
        <w:tc>
          <w:tcPr>
            <w:tcW w:w="1842" w:type="dxa"/>
          </w:tcPr>
          <w:p w:rsidR="003011A2" w:rsidRDefault="003011A2" w:rsidP="003011A2">
            <w:pPr>
              <w:jc w:val="center"/>
            </w:pPr>
            <w:r>
              <w:t>Zoe</w:t>
            </w:r>
          </w:p>
        </w:tc>
      </w:tr>
    </w:tbl>
    <w:p w:rsidR="003011A2" w:rsidRDefault="003011A2" w:rsidP="00913692">
      <w:r>
        <w:t>The names of students waiting in line to print are recorded in a queue data structure as each one arrived</w:t>
      </w:r>
    </w:p>
    <w:p w:rsidR="003011A2" w:rsidRDefault="003011A2" w:rsidP="00913692"/>
    <w:p w:rsidR="003011A2" w:rsidRDefault="003011A2" w:rsidP="00913692"/>
    <w:p w:rsidR="003011A2" w:rsidRDefault="003011A2" w:rsidP="00913692"/>
    <w:p w:rsidR="003011A2" w:rsidRDefault="003011A2" w:rsidP="00913692"/>
    <w:p w:rsidR="003011A2" w:rsidRDefault="003011A2" w:rsidP="00913692"/>
    <w:p w:rsidR="00696262" w:rsidRDefault="00696262" w:rsidP="00913692"/>
    <w:p w:rsidR="003011A2" w:rsidRDefault="00696262" w:rsidP="00913692">
      <w:pPr>
        <w:rPr>
          <w:rFonts w:hint="eastAsia"/>
        </w:rPr>
      </w:pPr>
      <w:r>
        <w:rPr>
          <w:rFonts w:hint="eastAsia"/>
        </w:rPr>
        <w:t>N</w:t>
      </w:r>
      <w:r>
        <w:t>ote that Mary is the first one in the queue</w:t>
      </w:r>
    </w:p>
    <w:p w:rsidR="00913692" w:rsidRDefault="003011A2" w:rsidP="00913692">
      <w:pPr>
        <w:pStyle w:val="a3"/>
        <w:numPr>
          <w:ilvl w:val="0"/>
          <w:numId w:val="6"/>
        </w:numPr>
        <w:ind w:firstLineChars="0"/>
      </w:pPr>
      <w:r>
        <w:t>Describe the characteristic of a queue</w:t>
      </w:r>
      <w:r w:rsidR="003C5C75">
        <w:t xml:space="preserve"> [1]</w:t>
      </w:r>
    </w:p>
    <w:p w:rsidR="003C5C75" w:rsidRDefault="003C5C75" w:rsidP="003C5C75">
      <w:pPr>
        <w:pStyle w:val="a3"/>
        <w:numPr>
          <w:ilvl w:val="0"/>
          <w:numId w:val="6"/>
        </w:numPr>
        <w:ind w:firstLineChars="0"/>
        <w:rPr>
          <w:rFonts w:hint="eastAsia"/>
        </w:rPr>
      </w:pPr>
      <w:r>
        <w:t>Outline one advantage of making the queue dynamic</w:t>
      </w:r>
      <w:r>
        <w:t xml:space="preserve"> [2]</w:t>
      </w:r>
    </w:p>
    <w:p w:rsidR="009B3BDA" w:rsidRDefault="00696262" w:rsidP="00696262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D</w:t>
      </w:r>
      <w:r>
        <w:t>raw the queue after another student “Leo” comes and “Mary” has finished her work [3]</w:t>
      </w:r>
    </w:p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/>
    <w:p w:rsidR="00F64A42" w:rsidRDefault="00F64A42" w:rsidP="00F64A42">
      <w:pPr>
        <w:rPr>
          <w:rFonts w:hint="eastAsia"/>
        </w:rPr>
      </w:pPr>
    </w:p>
    <w:p w:rsidR="00F64A42" w:rsidRDefault="00F64A42" w:rsidP="00F64A42">
      <w:pPr>
        <w:rPr>
          <w:rFonts w:hint="eastAsia"/>
        </w:rPr>
      </w:pPr>
    </w:p>
    <w:p w:rsidR="009B75D2" w:rsidRDefault="009B75D2" w:rsidP="005975F4">
      <w:pPr>
        <w:pStyle w:val="a4"/>
      </w:pPr>
      <w:r>
        <w:t>Mark scheme</w:t>
      </w:r>
    </w:p>
    <w:p w:rsidR="009B75D2" w:rsidRDefault="009B75D2">
      <w:r>
        <w:t>Topic 1</w:t>
      </w:r>
    </w:p>
    <w:p w:rsidR="009B75D2" w:rsidRDefault="009B75D2">
      <w:r>
        <w:lastRenderedPageBreak/>
        <w:t xml:space="preserve">1 </w:t>
      </w:r>
      <w:r w:rsidRPr="009B75D2">
        <w:t>A delivery method</w:t>
      </w:r>
      <w:r>
        <w:t>;</w:t>
      </w:r>
    </w:p>
    <w:p w:rsidR="009B75D2" w:rsidRDefault="009B75D2">
      <w:r>
        <w:t xml:space="preserve"> Allows software/data to be hosted/</w:t>
      </w:r>
      <w:r w:rsidRPr="009B75D2">
        <w:t>managed</w:t>
      </w:r>
      <w:r>
        <w:t>;</w:t>
      </w:r>
    </w:p>
    <w:p w:rsidR="009B75D2" w:rsidRDefault="009B75D2">
      <w:r w:rsidRPr="009B75D2">
        <w:t xml:space="preserve"> </w:t>
      </w:r>
      <w:r>
        <w:t>O</w:t>
      </w:r>
      <w:r w:rsidRPr="009B75D2">
        <w:t>n a remote data</w:t>
      </w:r>
      <w:r>
        <w:t xml:space="preserve"> </w:t>
      </w:r>
      <w:r w:rsidRPr="009B75D2">
        <w:t>center</w:t>
      </w:r>
      <w:r>
        <w:t>;</w:t>
      </w:r>
    </w:p>
    <w:p w:rsidR="009B75D2" w:rsidRDefault="009B75D2">
      <w:r>
        <w:t>2</w:t>
      </w:r>
      <w:r w:rsidR="000A58BA">
        <w:t xml:space="preserve"> Award up to [2 max]</w:t>
      </w:r>
    </w:p>
    <w:p w:rsidR="000A58BA" w:rsidRDefault="000A58BA" w:rsidP="000A58BA">
      <w:pPr>
        <w:ind w:firstLineChars="50" w:firstLine="105"/>
      </w:pPr>
      <w:r w:rsidRPr="000A58BA">
        <w:t>Self-instruction</w:t>
      </w:r>
      <w:r>
        <w:t>;</w:t>
      </w:r>
    </w:p>
    <w:p w:rsidR="000A58BA" w:rsidRDefault="000A58BA" w:rsidP="000A58BA">
      <w:pPr>
        <w:ind w:firstLineChars="50" w:firstLine="105"/>
      </w:pPr>
      <w:r w:rsidRPr="000A58BA">
        <w:t>Formal classes</w:t>
      </w:r>
      <w:r>
        <w:t>;</w:t>
      </w:r>
    </w:p>
    <w:p w:rsidR="000A58BA" w:rsidRDefault="000A58BA" w:rsidP="000A58BA">
      <w:pPr>
        <w:ind w:firstLineChars="50" w:firstLine="105"/>
      </w:pPr>
      <w:r w:rsidRPr="000A58BA">
        <w:t>Remote / Online training</w:t>
      </w:r>
      <w:r>
        <w:t>; [2]</w:t>
      </w:r>
    </w:p>
    <w:p w:rsidR="000A58BA" w:rsidRDefault="000A58BA" w:rsidP="000A58BA">
      <w:r>
        <w:t xml:space="preserve">3 </w:t>
      </w:r>
      <w:r w:rsidR="00DE0317">
        <w:t>Award [1] for identifying the advantage/disadvantage</w:t>
      </w:r>
    </w:p>
    <w:p w:rsidR="00DE0317" w:rsidRDefault="00DE0317" w:rsidP="00DE0317">
      <w:pPr>
        <w:ind w:firstLineChars="50" w:firstLine="105"/>
      </w:pPr>
      <w:r>
        <w:t>Award [1] for explaining the reason for advantage/disadvantage</w:t>
      </w:r>
    </w:p>
    <w:p w:rsidR="00DE0317" w:rsidRPr="00DE0317" w:rsidRDefault="00DE0317" w:rsidP="00DE0317">
      <w:pPr>
        <w:ind w:leftChars="200" w:left="420" w:firstLineChars="50" w:firstLine="100"/>
        <w:rPr>
          <w:sz w:val="20"/>
        </w:rPr>
      </w:pPr>
      <w:r w:rsidRPr="00DE0317">
        <w:rPr>
          <w:sz w:val="20"/>
        </w:rPr>
        <w:t>Reduce the risk of product failure;</w:t>
      </w:r>
    </w:p>
    <w:p w:rsidR="00DE0317" w:rsidRPr="00DE0317" w:rsidRDefault="00DE0317" w:rsidP="00DE0317">
      <w:pPr>
        <w:ind w:leftChars="200" w:left="420" w:firstLineChars="50" w:firstLine="100"/>
        <w:rPr>
          <w:sz w:val="20"/>
        </w:rPr>
      </w:pPr>
      <w:r w:rsidRPr="00DE0317">
        <w:rPr>
          <w:sz w:val="20"/>
        </w:rPr>
        <w:t>Since it is performed by end-users;</w:t>
      </w:r>
    </w:p>
    <w:p w:rsidR="00DE0317" w:rsidRPr="00DE0317" w:rsidRDefault="00DE0317" w:rsidP="00DE0317">
      <w:pPr>
        <w:ind w:leftChars="200" w:left="420" w:firstLineChars="50" w:firstLine="100"/>
        <w:rPr>
          <w:sz w:val="20"/>
        </w:rPr>
      </w:pPr>
      <w:r w:rsidRPr="00DE0317">
        <w:rPr>
          <w:sz w:val="20"/>
        </w:rPr>
        <w:t>Doesn’t allow any control over the testing;</w:t>
      </w:r>
    </w:p>
    <w:p w:rsidR="00DE0317" w:rsidRDefault="00DE0317" w:rsidP="00DE0317">
      <w:pPr>
        <w:ind w:leftChars="200" w:left="420" w:firstLineChars="50" w:firstLine="100"/>
        <w:rPr>
          <w:sz w:val="20"/>
        </w:rPr>
      </w:pPr>
      <w:r w:rsidRPr="00DE0317">
        <w:rPr>
          <w:sz w:val="20"/>
        </w:rPr>
        <w:t>It is carried out in real environment;</w:t>
      </w:r>
      <w:r w:rsidR="00762914">
        <w:rPr>
          <w:sz w:val="20"/>
        </w:rPr>
        <w:t xml:space="preserve"> </w:t>
      </w:r>
      <w:r w:rsidRPr="00DE0317">
        <w:rPr>
          <w:sz w:val="20"/>
        </w:rPr>
        <w:t>[4]</w:t>
      </w:r>
    </w:p>
    <w:p w:rsidR="00DE0317" w:rsidRDefault="00BA37D7" w:rsidP="00DE0317">
      <w:pPr>
        <w:rPr>
          <w:sz w:val="20"/>
        </w:rPr>
      </w:pPr>
      <w:r>
        <w:rPr>
          <w:rFonts w:hint="eastAsia"/>
          <w:sz w:val="20"/>
        </w:rPr>
        <w:t>4</w:t>
      </w:r>
      <w:r>
        <w:rPr>
          <w:sz w:val="20"/>
        </w:rPr>
        <w:t xml:space="preserve"> </w:t>
      </w:r>
    </w:p>
    <w:p w:rsidR="00BA37D7" w:rsidRDefault="00BA37D7" w:rsidP="00BA37D7">
      <w:pPr>
        <w:pStyle w:val="a3"/>
        <w:numPr>
          <w:ilvl w:val="0"/>
          <w:numId w:val="2"/>
        </w:numPr>
        <w:ind w:firstLineChars="0"/>
        <w:rPr>
          <w:sz w:val="20"/>
        </w:rPr>
      </w:pPr>
      <w:r>
        <w:rPr>
          <w:rFonts w:hint="eastAsia"/>
          <w:sz w:val="20"/>
        </w:rPr>
        <w:t>A</w:t>
      </w:r>
      <w:r>
        <w:rPr>
          <w:sz w:val="20"/>
        </w:rPr>
        <w:t>ward up to [2 max]</w:t>
      </w:r>
    </w:p>
    <w:p w:rsidR="00BA37D7" w:rsidRDefault="00BA37D7" w:rsidP="00BA37D7">
      <w:pPr>
        <w:pStyle w:val="a3"/>
        <w:ind w:left="360" w:firstLineChars="0" w:firstLine="0"/>
        <w:rPr>
          <w:sz w:val="20"/>
        </w:rPr>
      </w:pPr>
      <w:r>
        <w:rPr>
          <w:rFonts w:hint="eastAsia"/>
          <w:sz w:val="20"/>
        </w:rPr>
        <w:t>T</w:t>
      </w:r>
      <w:r>
        <w:rPr>
          <w:sz w:val="20"/>
        </w:rPr>
        <w:t>he cost/budget limits;</w:t>
      </w:r>
    </w:p>
    <w:p w:rsidR="00BA37D7" w:rsidRDefault="00762914" w:rsidP="00BA37D7">
      <w:pPr>
        <w:pStyle w:val="a3"/>
        <w:ind w:left="360" w:firstLineChars="0" w:firstLine="0"/>
        <w:rPr>
          <w:sz w:val="20"/>
        </w:rPr>
      </w:pPr>
      <w:r>
        <w:rPr>
          <w:sz w:val="20"/>
        </w:rPr>
        <w:t>Cost-effective</w:t>
      </w:r>
      <w:r w:rsidR="00BA37D7">
        <w:rPr>
          <w:sz w:val="20"/>
        </w:rPr>
        <w:t>;</w:t>
      </w:r>
    </w:p>
    <w:p w:rsidR="00BA37D7" w:rsidRDefault="00BA37D7" w:rsidP="00BA37D7">
      <w:pPr>
        <w:pStyle w:val="a3"/>
        <w:ind w:left="360" w:firstLineChars="0" w:firstLine="0"/>
        <w:rPr>
          <w:sz w:val="20"/>
        </w:rPr>
      </w:pPr>
      <w:r>
        <w:rPr>
          <w:rFonts w:hint="eastAsia"/>
          <w:sz w:val="20"/>
        </w:rPr>
        <w:t>T</w:t>
      </w:r>
      <w:r>
        <w:rPr>
          <w:sz w:val="20"/>
        </w:rPr>
        <w:t>ime limits;</w:t>
      </w:r>
    </w:p>
    <w:p w:rsidR="00BA37D7" w:rsidRDefault="00BA37D7" w:rsidP="00BA37D7">
      <w:pPr>
        <w:ind w:firstLine="360"/>
        <w:rPr>
          <w:sz w:val="20"/>
        </w:rPr>
      </w:pPr>
      <w:r>
        <w:rPr>
          <w:rFonts w:hint="eastAsia"/>
          <w:sz w:val="20"/>
        </w:rPr>
        <w:t>R</w:t>
      </w:r>
      <w:r>
        <w:rPr>
          <w:sz w:val="20"/>
        </w:rPr>
        <w:t>oles/activities of the users;</w:t>
      </w:r>
    </w:p>
    <w:p w:rsidR="00BA37D7" w:rsidRDefault="00BA37D7" w:rsidP="00BA37D7">
      <w:pPr>
        <w:ind w:firstLine="360"/>
        <w:rPr>
          <w:sz w:val="20"/>
        </w:rPr>
      </w:pPr>
      <w:r>
        <w:rPr>
          <w:rFonts w:hint="eastAsia"/>
          <w:sz w:val="20"/>
        </w:rPr>
        <w:t>…</w:t>
      </w:r>
    </w:p>
    <w:p w:rsidR="00BA37D7" w:rsidRDefault="00BA37D7" w:rsidP="00BA37D7">
      <w:pPr>
        <w:ind w:firstLine="360"/>
        <w:rPr>
          <w:rFonts w:hint="eastAsia"/>
          <w:sz w:val="20"/>
        </w:rPr>
      </w:pPr>
      <w:r>
        <w:rPr>
          <w:rFonts w:hint="eastAsia"/>
          <w:sz w:val="20"/>
        </w:rPr>
        <w:t>(</w:t>
      </w:r>
      <w:r>
        <w:rPr>
          <w:sz w:val="20"/>
        </w:rPr>
        <w:t xml:space="preserve">Other answers may from technical, </w:t>
      </w:r>
      <w:r w:rsidR="00762914">
        <w:rPr>
          <w:sz w:val="20"/>
        </w:rPr>
        <w:t>economic and operational aspects)[2]</w:t>
      </w:r>
    </w:p>
    <w:p w:rsidR="00BA37D7" w:rsidRDefault="00BF3383" w:rsidP="00BF3383">
      <w:pPr>
        <w:pStyle w:val="a3"/>
        <w:numPr>
          <w:ilvl w:val="0"/>
          <w:numId w:val="2"/>
        </w:numPr>
        <w:ind w:firstLineChars="0"/>
        <w:rPr>
          <w:sz w:val="20"/>
        </w:rPr>
      </w:pPr>
      <w:r>
        <w:rPr>
          <w:rFonts w:hint="eastAsia"/>
          <w:sz w:val="20"/>
        </w:rPr>
        <w:t>A</w:t>
      </w:r>
      <w:r>
        <w:rPr>
          <w:sz w:val="20"/>
        </w:rPr>
        <w:t>ward up to[2 max]</w:t>
      </w:r>
    </w:p>
    <w:p w:rsidR="00BF3383" w:rsidRDefault="00BF3383" w:rsidP="00BF3383">
      <w:pPr>
        <w:pStyle w:val="a3"/>
        <w:ind w:left="360" w:firstLineChars="0" w:firstLine="0"/>
        <w:rPr>
          <w:sz w:val="20"/>
        </w:rPr>
      </w:pPr>
      <w:r>
        <w:rPr>
          <w:sz w:val="20"/>
        </w:rPr>
        <w:t>All users are involved in training;</w:t>
      </w:r>
    </w:p>
    <w:p w:rsidR="00BF3383" w:rsidRDefault="00BF3383" w:rsidP="00BF3383">
      <w:pPr>
        <w:pStyle w:val="a3"/>
        <w:ind w:left="360" w:firstLineChars="0" w:firstLine="0"/>
        <w:rPr>
          <w:sz w:val="20"/>
        </w:rPr>
      </w:pPr>
      <w:r>
        <w:rPr>
          <w:sz w:val="20"/>
        </w:rPr>
        <w:t>All users are involved in testing;</w:t>
      </w:r>
    </w:p>
    <w:p w:rsidR="00BF3383" w:rsidRDefault="00BF3383" w:rsidP="00BF3383">
      <w:pPr>
        <w:pStyle w:val="a3"/>
        <w:ind w:left="360" w:firstLineChars="0" w:firstLine="0"/>
        <w:rPr>
          <w:sz w:val="20"/>
        </w:rPr>
      </w:pPr>
      <w:r>
        <w:rPr>
          <w:sz w:val="20"/>
        </w:rPr>
        <w:t>Users are involved in approving the budget;</w:t>
      </w:r>
    </w:p>
    <w:p w:rsidR="00BF3383" w:rsidRPr="00346EA1" w:rsidRDefault="00BF3383" w:rsidP="00346EA1">
      <w:pPr>
        <w:pStyle w:val="a3"/>
        <w:ind w:left="360" w:firstLineChars="0" w:firstLine="0"/>
        <w:rPr>
          <w:rFonts w:hint="eastAsia"/>
          <w:sz w:val="20"/>
        </w:rPr>
      </w:pPr>
      <w:r>
        <w:rPr>
          <w:rFonts w:hint="eastAsia"/>
          <w:sz w:val="20"/>
        </w:rPr>
        <w:t>A</w:t>
      </w:r>
      <w:r>
        <w:rPr>
          <w:sz w:val="20"/>
        </w:rPr>
        <w:t>ll user must be participated and explain how they use the system; [2]</w:t>
      </w:r>
    </w:p>
    <w:p w:rsidR="00BF3383" w:rsidRDefault="00BF3383" w:rsidP="00BF3383">
      <w:pPr>
        <w:pStyle w:val="a3"/>
        <w:numPr>
          <w:ilvl w:val="0"/>
          <w:numId w:val="2"/>
        </w:numPr>
        <w:ind w:firstLineChars="0"/>
        <w:rPr>
          <w:sz w:val="20"/>
        </w:rPr>
      </w:pPr>
      <w:r>
        <w:rPr>
          <w:sz w:val="20"/>
        </w:rPr>
        <w:t>Alpha testing;</w:t>
      </w:r>
    </w:p>
    <w:p w:rsidR="00BF3383" w:rsidRDefault="00BF3383" w:rsidP="00BF3383">
      <w:pPr>
        <w:pStyle w:val="a3"/>
        <w:ind w:left="360" w:firstLineChars="0" w:firstLine="0"/>
        <w:rPr>
          <w:sz w:val="20"/>
        </w:rPr>
      </w:pPr>
      <w:r>
        <w:rPr>
          <w:rFonts w:hint="eastAsia"/>
          <w:sz w:val="20"/>
        </w:rPr>
        <w:t>I</w:t>
      </w:r>
      <w:r>
        <w:rPr>
          <w:sz w:val="20"/>
        </w:rPr>
        <w:t>t is a kind of testing performed at developers’ site, therefore it is quick</w:t>
      </w:r>
    </w:p>
    <w:p w:rsidR="00346EA1" w:rsidRDefault="00346EA1" w:rsidP="00346EA1">
      <w:pPr>
        <w:pStyle w:val="a3"/>
        <w:numPr>
          <w:ilvl w:val="0"/>
          <w:numId w:val="2"/>
        </w:numPr>
        <w:ind w:firstLineChars="0"/>
      </w:pPr>
      <w:r>
        <w:t>Award [1] for identifying the advantage/disadvantage</w:t>
      </w:r>
    </w:p>
    <w:p w:rsidR="00346EA1" w:rsidRDefault="00346EA1" w:rsidP="00346EA1">
      <w:pPr>
        <w:pStyle w:val="a3"/>
        <w:ind w:left="360" w:firstLineChars="0" w:firstLine="0"/>
      </w:pPr>
      <w:r>
        <w:t>Award [1] for explaining the reason for advantage/disadvantage</w:t>
      </w:r>
    </w:p>
    <w:p w:rsidR="00346EA1" w:rsidRDefault="00346EA1" w:rsidP="00346EA1">
      <w:pPr>
        <w:pStyle w:val="a3"/>
        <w:ind w:left="360" w:firstLineChars="0" w:firstLine="0"/>
        <w:rPr>
          <w:sz w:val="20"/>
        </w:rPr>
      </w:pPr>
      <w:r>
        <w:rPr>
          <w:sz w:val="20"/>
        </w:rPr>
        <w:t>It is always available;</w:t>
      </w:r>
    </w:p>
    <w:p w:rsidR="00346EA1" w:rsidRPr="00346EA1" w:rsidRDefault="00346EA1" w:rsidP="00346EA1">
      <w:pPr>
        <w:pStyle w:val="a3"/>
        <w:ind w:left="360" w:firstLineChars="0" w:firstLine="0"/>
        <w:rPr>
          <w:rFonts w:hint="eastAsia"/>
          <w:sz w:val="20"/>
        </w:rPr>
      </w:pPr>
      <w:r>
        <w:rPr>
          <w:sz w:val="20"/>
        </w:rPr>
        <w:t>It is based on paper, which does not depend on anything else (e.g. Internet);</w:t>
      </w:r>
    </w:p>
    <w:p w:rsidR="00BF3383" w:rsidRDefault="00346EA1" w:rsidP="00BF3383">
      <w:pPr>
        <w:pStyle w:val="a3"/>
        <w:ind w:left="360" w:firstLineChars="0" w:firstLine="0"/>
        <w:rPr>
          <w:sz w:val="20"/>
        </w:rPr>
      </w:pPr>
      <w:r>
        <w:rPr>
          <w:rFonts w:hint="eastAsia"/>
          <w:sz w:val="20"/>
        </w:rPr>
        <w:t>I</w:t>
      </w:r>
      <w:r>
        <w:rPr>
          <w:sz w:val="20"/>
        </w:rPr>
        <w:t>t cannot be updated;</w:t>
      </w:r>
    </w:p>
    <w:p w:rsidR="00346EA1" w:rsidRDefault="00346EA1" w:rsidP="00BF3383">
      <w:pPr>
        <w:pStyle w:val="a3"/>
        <w:ind w:left="360" w:firstLineChars="0" w:firstLine="0"/>
        <w:rPr>
          <w:sz w:val="20"/>
        </w:rPr>
      </w:pPr>
      <w:r>
        <w:rPr>
          <w:sz w:val="20"/>
        </w:rPr>
        <w:t>Since it is based on paper, it can’t be updated as the online materials</w:t>
      </w:r>
    </w:p>
    <w:p w:rsidR="00BA37D7" w:rsidRPr="00B802C7" w:rsidRDefault="00BA37D7" w:rsidP="00B802C7">
      <w:pPr>
        <w:rPr>
          <w:rFonts w:hint="eastAsia"/>
          <w:sz w:val="20"/>
        </w:rPr>
      </w:pPr>
    </w:p>
    <w:p w:rsidR="00BA37D7" w:rsidRDefault="00BA37D7" w:rsidP="00DE0317">
      <w:pPr>
        <w:rPr>
          <w:sz w:val="20"/>
        </w:rPr>
      </w:pPr>
      <w:r>
        <w:rPr>
          <w:sz w:val="20"/>
        </w:rPr>
        <w:t>Topic 4</w:t>
      </w:r>
    </w:p>
    <w:p w:rsidR="00BA37D7" w:rsidRDefault="00BA37D7" w:rsidP="00DE0317">
      <w:pPr>
        <w:rPr>
          <w:rStyle w:val="termtext"/>
        </w:rPr>
      </w:pPr>
      <w:r>
        <w:rPr>
          <w:sz w:val="20"/>
        </w:rPr>
        <w:t xml:space="preserve">1 </w:t>
      </w:r>
      <w:r>
        <w:rPr>
          <w:rStyle w:val="termtext"/>
        </w:rPr>
        <w:t>Compares the search value with a value of the middle element of the array</w:t>
      </w:r>
      <w:r>
        <w:rPr>
          <w:rStyle w:val="termtext"/>
        </w:rPr>
        <w:t xml:space="preserve"> [1]</w:t>
      </w:r>
    </w:p>
    <w:p w:rsidR="00BA37D7" w:rsidRDefault="00BA37D7" w:rsidP="00DE0317">
      <w:pPr>
        <w:rPr>
          <w:rStyle w:val="termtext"/>
        </w:rPr>
      </w:pPr>
      <w:r>
        <w:rPr>
          <w:rStyle w:val="termtext"/>
        </w:rPr>
        <w:t xml:space="preserve">2 </w:t>
      </w:r>
      <w:r w:rsidR="00B802C7">
        <w:rPr>
          <w:rStyle w:val="termtext"/>
        </w:rPr>
        <w:t>It is used to manipulate operands</w:t>
      </w:r>
      <w:r w:rsidR="009B3BDA">
        <w:rPr>
          <w:rStyle w:val="termtext"/>
        </w:rPr>
        <w:t xml:space="preserve"> [1]</w:t>
      </w:r>
    </w:p>
    <w:p w:rsidR="009B3BDA" w:rsidRDefault="009B3BDA" w:rsidP="00DE0317">
      <w:pPr>
        <w:rPr>
          <w:rStyle w:val="termtext"/>
        </w:rPr>
      </w:pPr>
      <w:r>
        <w:rPr>
          <w:rStyle w:val="termtext"/>
        </w:rPr>
        <w:t xml:space="preserve">3 </w:t>
      </w:r>
      <w:r w:rsidR="00674969">
        <w:rPr>
          <w:rStyle w:val="termtext"/>
        </w:rPr>
        <w:t>award up to [max 2]</w:t>
      </w:r>
    </w:p>
    <w:p w:rsidR="00674969" w:rsidRPr="00674969" w:rsidRDefault="00674969" w:rsidP="00674969">
      <w:pPr>
        <w:ind w:firstLineChars="150" w:firstLine="315"/>
        <w:rPr>
          <w:rStyle w:val="termtext"/>
        </w:rPr>
      </w:pPr>
      <w:r>
        <w:rPr>
          <w:rStyle w:val="termtext"/>
        </w:rPr>
        <w:t>Fixed vocabulary;</w:t>
      </w:r>
    </w:p>
    <w:p w:rsidR="00674969" w:rsidRDefault="00674969" w:rsidP="00674969">
      <w:pPr>
        <w:ind w:firstLineChars="150" w:firstLine="315"/>
        <w:rPr>
          <w:rStyle w:val="termtext"/>
        </w:rPr>
      </w:pPr>
      <w:r>
        <w:rPr>
          <w:rStyle w:val="termtext"/>
        </w:rPr>
        <w:t>Unambiguous meaning;</w:t>
      </w:r>
    </w:p>
    <w:p w:rsidR="00674969" w:rsidRDefault="00674969" w:rsidP="00674969">
      <w:pPr>
        <w:ind w:firstLineChars="150" w:firstLine="315"/>
        <w:rPr>
          <w:rStyle w:val="termtext"/>
        </w:rPr>
      </w:pPr>
      <w:r>
        <w:rPr>
          <w:rStyle w:val="termtext"/>
        </w:rPr>
        <w:t>C</w:t>
      </w:r>
      <w:r w:rsidRPr="00674969">
        <w:rPr>
          <w:rStyle w:val="termtext"/>
        </w:rPr>
        <w:t>onsistent</w:t>
      </w:r>
      <w:r>
        <w:rPr>
          <w:rStyle w:val="termtext"/>
        </w:rPr>
        <w:t xml:space="preserve"> grammar;</w:t>
      </w:r>
    </w:p>
    <w:p w:rsidR="00674969" w:rsidRDefault="00674969" w:rsidP="00674969">
      <w:pPr>
        <w:ind w:firstLineChars="150" w:firstLine="315"/>
        <w:rPr>
          <w:rStyle w:val="termtext"/>
        </w:rPr>
      </w:pPr>
      <w:r>
        <w:rPr>
          <w:rStyle w:val="termtext"/>
        </w:rPr>
        <w:t>Syntax; [2]</w:t>
      </w:r>
    </w:p>
    <w:p w:rsidR="009B3BDA" w:rsidRDefault="00674969" w:rsidP="00DE0317">
      <w:pPr>
        <w:rPr>
          <w:rStyle w:val="termtext"/>
        </w:rPr>
      </w:pPr>
      <w:r>
        <w:rPr>
          <w:rStyle w:val="termtext"/>
          <w:rFonts w:hint="eastAsia"/>
        </w:rPr>
        <w:t>4</w:t>
      </w:r>
      <w:r>
        <w:rPr>
          <w:rStyle w:val="termtext"/>
        </w:rPr>
        <w:t xml:space="preserve"> </w:t>
      </w:r>
    </w:p>
    <w:p w:rsidR="00F64A42" w:rsidRDefault="00F64A42" w:rsidP="00F64A42">
      <w:pPr>
        <w:pStyle w:val="a3"/>
        <w:numPr>
          <w:ilvl w:val="0"/>
          <w:numId w:val="9"/>
        </w:numPr>
        <w:ind w:firstLineChars="0"/>
        <w:rPr>
          <w:rStyle w:val="termtext"/>
        </w:rPr>
      </w:pPr>
      <w:r>
        <w:rPr>
          <w:rStyle w:val="termtext"/>
          <w:rFonts w:hint="eastAsia"/>
        </w:rPr>
        <w:lastRenderedPageBreak/>
        <w:t>1</w:t>
      </w:r>
      <w:r>
        <w:rPr>
          <w:rStyle w:val="termtext"/>
        </w:rPr>
        <w:t>0</w:t>
      </w:r>
    </w:p>
    <w:p w:rsidR="00F64A42" w:rsidRDefault="00F64A42" w:rsidP="00F64A42">
      <w:pPr>
        <w:pStyle w:val="a3"/>
        <w:numPr>
          <w:ilvl w:val="0"/>
          <w:numId w:val="9"/>
        </w:numPr>
        <w:ind w:firstLineChars="0"/>
      </w:pPr>
      <w:r>
        <w:t xml:space="preserve">Award [1] for any nested loop. </w:t>
      </w:r>
    </w:p>
    <w:p w:rsidR="00F64A42" w:rsidRDefault="00F64A42" w:rsidP="00F64A42">
      <w:pPr>
        <w:pStyle w:val="a3"/>
        <w:ind w:left="360" w:firstLineChars="0" w:firstLine="0"/>
      </w:pPr>
      <w:r>
        <w:t>Award [</w:t>
      </w:r>
      <w:r>
        <w:t>1] for the correct nested loop.</w:t>
      </w:r>
    </w:p>
    <w:p w:rsidR="00F64A42" w:rsidRDefault="00F64A42" w:rsidP="00F64A42">
      <w:pPr>
        <w:pStyle w:val="a3"/>
        <w:ind w:left="360" w:firstLineChars="0" w:firstLine="0"/>
      </w:pPr>
      <w:r>
        <w:t>Award [1] for the correct assignment to A.</w:t>
      </w:r>
    </w:p>
    <w:p w:rsidR="00F64A42" w:rsidRDefault="00F64A42" w:rsidP="00F64A42">
      <w:pPr>
        <w:pStyle w:val="a3"/>
        <w:ind w:left="360" w:firstLineChars="0" w:firstLine="0"/>
      </w:pPr>
      <w:r>
        <w:t>Award [1] for the correct retrieval from</w:t>
      </w:r>
      <w:r>
        <w:t xml:space="preserve"> AGE.</w:t>
      </w:r>
    </w:p>
    <w:p w:rsidR="00F64A42" w:rsidRPr="00F64A42" w:rsidRDefault="00F64A42" w:rsidP="00F64A42">
      <w:pPr>
        <w:pStyle w:val="a3"/>
        <w:ind w:left="360" w:firstLineChars="0" w:firstLine="0"/>
        <w:rPr>
          <w:color w:val="404040" w:themeColor="text1" w:themeTint="BF"/>
        </w:rPr>
      </w:pPr>
      <w:r w:rsidRPr="00F64A42">
        <w:rPr>
          <w:color w:val="404040" w:themeColor="text1" w:themeTint="BF"/>
        </w:rPr>
        <w:t>loop for CLASS from 0 to 4</w:t>
      </w:r>
      <w:r w:rsidRPr="00F64A42">
        <w:rPr>
          <w:color w:val="404040" w:themeColor="text1" w:themeTint="BF"/>
        </w:rPr>
        <w:t xml:space="preserve"> </w:t>
      </w:r>
    </w:p>
    <w:p w:rsidR="00F64A42" w:rsidRPr="00F64A42" w:rsidRDefault="00F64A42" w:rsidP="00F64A42">
      <w:pPr>
        <w:ind w:left="316" w:firstLineChars="221" w:firstLine="464"/>
        <w:rPr>
          <w:color w:val="404040" w:themeColor="text1" w:themeTint="BF"/>
        </w:rPr>
      </w:pPr>
      <w:r w:rsidRPr="00F64A42">
        <w:rPr>
          <w:color w:val="404040" w:themeColor="text1" w:themeTint="BF"/>
        </w:rPr>
        <w:t>loop for DATA from 0 to 1</w:t>
      </w:r>
      <w:r w:rsidRPr="00F64A42">
        <w:rPr>
          <w:color w:val="404040" w:themeColor="text1" w:themeTint="BF"/>
        </w:rPr>
        <w:t xml:space="preserve"> </w:t>
      </w:r>
    </w:p>
    <w:p w:rsidR="00F64A42" w:rsidRPr="00F64A42" w:rsidRDefault="00F64A42" w:rsidP="00F64A42">
      <w:pPr>
        <w:pStyle w:val="a3"/>
        <w:ind w:left="780" w:firstLineChars="250" w:firstLine="525"/>
        <w:rPr>
          <w:color w:val="404040" w:themeColor="text1" w:themeTint="BF"/>
        </w:rPr>
      </w:pPr>
      <w:r w:rsidRPr="00F64A42">
        <w:rPr>
          <w:color w:val="404040" w:themeColor="text1" w:themeTint="BF"/>
        </w:rPr>
        <w:t>A[</w:t>
      </w:r>
      <w:r w:rsidRPr="00F64A42">
        <w:rPr>
          <w:color w:val="404040" w:themeColor="text1" w:themeTint="BF"/>
        </w:rPr>
        <w:t>CLASS</w:t>
      </w:r>
      <w:r w:rsidRPr="00F64A42">
        <w:rPr>
          <w:color w:val="404040" w:themeColor="text1" w:themeTint="BF"/>
        </w:rPr>
        <w:t>][</w:t>
      </w:r>
      <w:r w:rsidRPr="00F64A42">
        <w:rPr>
          <w:color w:val="404040" w:themeColor="text1" w:themeTint="BF"/>
        </w:rPr>
        <w:t>DATA</w:t>
      </w:r>
      <w:r w:rsidRPr="00F64A42">
        <w:rPr>
          <w:color w:val="404040" w:themeColor="text1" w:themeTint="BF"/>
        </w:rPr>
        <w:t xml:space="preserve">] = </w:t>
      </w:r>
      <w:r w:rsidRPr="00F64A42">
        <w:rPr>
          <w:color w:val="404040" w:themeColor="text1" w:themeTint="BF"/>
        </w:rPr>
        <w:t>AGE</w:t>
      </w:r>
      <w:r w:rsidRPr="00F64A42">
        <w:rPr>
          <w:color w:val="404040" w:themeColor="text1" w:themeTint="BF"/>
        </w:rPr>
        <w:t>.getNext()</w:t>
      </w:r>
    </w:p>
    <w:p w:rsidR="00F64A42" w:rsidRPr="00F64A42" w:rsidRDefault="00F64A42" w:rsidP="00F64A42">
      <w:pPr>
        <w:ind w:firstLineChars="350" w:firstLine="735"/>
        <w:rPr>
          <w:color w:val="404040" w:themeColor="text1" w:themeTint="BF"/>
        </w:rPr>
      </w:pPr>
      <w:r w:rsidRPr="00F64A42">
        <w:rPr>
          <w:color w:val="404040" w:themeColor="text1" w:themeTint="BF"/>
        </w:rPr>
        <w:t xml:space="preserve">end loop </w:t>
      </w:r>
    </w:p>
    <w:p w:rsidR="00A22749" w:rsidRDefault="00F64A42" w:rsidP="00A22749">
      <w:pPr>
        <w:ind w:firstLineChars="150" w:firstLine="315"/>
        <w:rPr>
          <w:color w:val="404040" w:themeColor="text1" w:themeTint="BF"/>
        </w:rPr>
      </w:pPr>
      <w:r w:rsidRPr="00F64A42">
        <w:rPr>
          <w:color w:val="404040" w:themeColor="text1" w:themeTint="BF"/>
        </w:rPr>
        <w:t>end loop</w:t>
      </w:r>
    </w:p>
    <w:p w:rsidR="00A22749" w:rsidRPr="00F64A42" w:rsidRDefault="00A22749" w:rsidP="00A22749">
      <w:pPr>
        <w:rPr>
          <w:rStyle w:val="termtext"/>
          <w:rFonts w:hint="eastAsia"/>
          <w:color w:val="404040" w:themeColor="text1" w:themeTint="BF"/>
        </w:rPr>
      </w:pPr>
    </w:p>
    <w:p w:rsidR="00A22749" w:rsidRDefault="00A22749" w:rsidP="00A22749">
      <w:pPr>
        <w:pStyle w:val="a3"/>
        <w:numPr>
          <w:ilvl w:val="0"/>
          <w:numId w:val="9"/>
        </w:numPr>
        <w:ind w:firstLineChars="0"/>
      </w:pPr>
      <w:r>
        <w:t xml:space="preserve">Award [1] for initialization of </w:t>
      </w:r>
      <w:r>
        <w:t>LOWEST</w:t>
      </w:r>
    </w:p>
    <w:p w:rsidR="00A22749" w:rsidRDefault="00A22749" w:rsidP="00A22749">
      <w:pPr>
        <w:ind w:firstLine="360"/>
      </w:pPr>
      <w:r>
        <w:t>Award [1] for initialization of NAMES</w:t>
      </w:r>
    </w:p>
    <w:p w:rsidR="00A22749" w:rsidRDefault="00A22749" w:rsidP="00A22749">
      <w:pPr>
        <w:ind w:firstLine="360"/>
      </w:pPr>
      <w:r>
        <w:t>Award [1] for the correct loop</w:t>
      </w:r>
    </w:p>
    <w:p w:rsidR="00A22749" w:rsidRDefault="00A22749" w:rsidP="00A22749">
      <w:pPr>
        <w:ind w:firstLine="360"/>
      </w:pPr>
      <w:r>
        <w:t xml:space="preserve">Award [1] for the correct comparison and the assignment of </w:t>
      </w:r>
      <w:r>
        <w:t>LOWEST</w:t>
      </w:r>
    </w:p>
    <w:p w:rsidR="00A22749" w:rsidRDefault="00A22749" w:rsidP="00A22749">
      <w:pPr>
        <w:ind w:firstLine="360"/>
      </w:pPr>
      <w:r>
        <w:t>Award [1] for the assignment of</w:t>
      </w:r>
      <w:r>
        <w:t xml:space="preserve"> POS </w:t>
      </w:r>
      <w:r>
        <w:t>within if statement</w:t>
      </w:r>
    </w:p>
    <w:p w:rsidR="00A22749" w:rsidRDefault="00A22749" w:rsidP="00A22749">
      <w:pPr>
        <w:pStyle w:val="a3"/>
        <w:ind w:left="360" w:firstLineChars="0" w:firstLine="0"/>
        <w:rPr>
          <w:rFonts w:hint="eastAsia"/>
        </w:rPr>
      </w:pPr>
      <w:r>
        <w:t>Award [1] for the correct output statement</w:t>
      </w:r>
    </w:p>
    <w:p w:rsidR="009F77BF" w:rsidRPr="00A22749" w:rsidRDefault="00A22749" w:rsidP="00A22749">
      <w:pPr>
        <w:pStyle w:val="a3"/>
        <w:ind w:left="360" w:firstLineChars="0" w:firstLine="0"/>
        <w:rPr>
          <w:color w:val="404040" w:themeColor="text1" w:themeTint="BF"/>
        </w:rPr>
      </w:pPr>
      <w:r w:rsidRPr="00A22749">
        <w:rPr>
          <w:color w:val="404040" w:themeColor="text1" w:themeTint="BF"/>
        </w:rPr>
        <w:t>L</w:t>
      </w:r>
      <w:r w:rsidR="009F77BF" w:rsidRPr="00A22749">
        <w:rPr>
          <w:color w:val="404040" w:themeColor="text1" w:themeTint="BF"/>
        </w:rPr>
        <w:t>OWEST = A[0][0]+A[0][1]</w:t>
      </w:r>
    </w:p>
    <w:p w:rsidR="009F77BF" w:rsidRPr="00A22749" w:rsidRDefault="009F77BF" w:rsidP="009F77BF">
      <w:pPr>
        <w:ind w:left="360"/>
        <w:rPr>
          <w:color w:val="404040" w:themeColor="text1" w:themeTint="BF"/>
        </w:rPr>
      </w:pPr>
      <w:r w:rsidRPr="00A22749">
        <w:rPr>
          <w:rFonts w:hint="eastAsia"/>
          <w:color w:val="404040" w:themeColor="text1" w:themeTint="BF"/>
        </w:rPr>
        <w:t>N</w:t>
      </w:r>
      <w:r w:rsidRPr="00A22749">
        <w:rPr>
          <w:color w:val="404040" w:themeColor="text1" w:themeTint="BF"/>
        </w:rPr>
        <w:t>AMES= [“S1C1”, “S1C2”, “S1C3”, “S1C4”, “S1C5”]</w:t>
      </w:r>
    </w:p>
    <w:p w:rsidR="009F77BF" w:rsidRPr="00A22749" w:rsidRDefault="009F77BF" w:rsidP="009F77BF">
      <w:pPr>
        <w:ind w:left="360"/>
        <w:rPr>
          <w:color w:val="404040" w:themeColor="text1" w:themeTint="BF"/>
        </w:rPr>
      </w:pPr>
      <w:r w:rsidRPr="00A22749">
        <w:rPr>
          <w:color w:val="404040" w:themeColor="text1" w:themeTint="BF"/>
        </w:rPr>
        <w:t>POS = 0</w:t>
      </w:r>
    </w:p>
    <w:p w:rsidR="009F77BF" w:rsidRPr="00A22749" w:rsidRDefault="009F77BF" w:rsidP="009F77BF">
      <w:pPr>
        <w:ind w:left="360"/>
        <w:rPr>
          <w:color w:val="404040" w:themeColor="text1" w:themeTint="BF"/>
        </w:rPr>
      </w:pPr>
      <w:r w:rsidRPr="00A22749">
        <w:rPr>
          <w:color w:val="404040" w:themeColor="text1" w:themeTint="BF"/>
        </w:rPr>
        <w:t>Loop for CLASS from 1 to 4</w:t>
      </w:r>
    </w:p>
    <w:p w:rsidR="009F77BF" w:rsidRPr="00A22749" w:rsidRDefault="009F77BF" w:rsidP="009F77BF">
      <w:pPr>
        <w:ind w:left="360"/>
        <w:rPr>
          <w:color w:val="404040" w:themeColor="text1" w:themeTint="BF"/>
        </w:rPr>
      </w:pPr>
      <w:r w:rsidRPr="00A22749">
        <w:rPr>
          <w:color w:val="404040" w:themeColor="text1" w:themeTint="BF"/>
        </w:rPr>
        <w:t xml:space="preserve">  If A[CLASS][0]+A[CLASS][1] &lt; LOWEST</w:t>
      </w:r>
    </w:p>
    <w:p w:rsidR="009F77BF" w:rsidRPr="00A22749" w:rsidRDefault="009F77BF" w:rsidP="009F77BF">
      <w:pPr>
        <w:ind w:left="360"/>
        <w:rPr>
          <w:color w:val="404040" w:themeColor="text1" w:themeTint="BF"/>
        </w:rPr>
      </w:pPr>
      <w:r w:rsidRPr="00A22749">
        <w:rPr>
          <w:color w:val="404040" w:themeColor="text1" w:themeTint="BF"/>
        </w:rPr>
        <w:tab/>
      </w:r>
      <w:r w:rsidRPr="00A22749">
        <w:rPr>
          <w:color w:val="404040" w:themeColor="text1" w:themeTint="BF"/>
        </w:rPr>
        <w:tab/>
        <w:t xml:space="preserve">LOWEST = </w:t>
      </w:r>
      <w:r w:rsidRPr="00A22749">
        <w:rPr>
          <w:color w:val="404040" w:themeColor="text1" w:themeTint="BF"/>
        </w:rPr>
        <w:t>A[CLASS][0]+A[CLASS][1]</w:t>
      </w:r>
    </w:p>
    <w:p w:rsidR="009F77BF" w:rsidRPr="00A22749" w:rsidRDefault="009F77BF" w:rsidP="009F77BF">
      <w:pPr>
        <w:ind w:left="360"/>
        <w:rPr>
          <w:color w:val="404040" w:themeColor="text1" w:themeTint="BF"/>
        </w:rPr>
      </w:pPr>
      <w:r w:rsidRPr="00A22749">
        <w:rPr>
          <w:color w:val="404040" w:themeColor="text1" w:themeTint="BF"/>
        </w:rPr>
        <w:tab/>
      </w:r>
      <w:r w:rsidRPr="00A22749">
        <w:rPr>
          <w:color w:val="404040" w:themeColor="text1" w:themeTint="BF"/>
        </w:rPr>
        <w:tab/>
        <w:t>POS = CLASS</w:t>
      </w:r>
    </w:p>
    <w:p w:rsidR="009F77BF" w:rsidRPr="00A22749" w:rsidRDefault="009F77BF" w:rsidP="009F77BF">
      <w:pPr>
        <w:ind w:left="360"/>
        <w:rPr>
          <w:color w:val="404040" w:themeColor="text1" w:themeTint="BF"/>
        </w:rPr>
      </w:pPr>
      <w:r w:rsidRPr="00A22749">
        <w:rPr>
          <w:color w:val="404040" w:themeColor="text1" w:themeTint="BF"/>
        </w:rPr>
        <w:tab/>
        <w:t xml:space="preserve">  end if</w:t>
      </w:r>
    </w:p>
    <w:p w:rsidR="009F77BF" w:rsidRPr="00A22749" w:rsidRDefault="009F77BF" w:rsidP="009F77BF">
      <w:pPr>
        <w:ind w:left="360"/>
        <w:rPr>
          <w:color w:val="404040" w:themeColor="text1" w:themeTint="BF"/>
        </w:rPr>
      </w:pPr>
      <w:r w:rsidRPr="00A22749">
        <w:rPr>
          <w:color w:val="404040" w:themeColor="text1" w:themeTint="BF"/>
        </w:rPr>
        <w:t>end loop</w:t>
      </w:r>
    </w:p>
    <w:p w:rsidR="009F77BF" w:rsidRPr="00A22749" w:rsidRDefault="009F77BF" w:rsidP="009F77BF">
      <w:pPr>
        <w:ind w:left="360"/>
        <w:rPr>
          <w:color w:val="404040" w:themeColor="text1" w:themeTint="BF"/>
        </w:rPr>
      </w:pPr>
      <w:r w:rsidRPr="00A22749">
        <w:rPr>
          <w:color w:val="404040" w:themeColor="text1" w:themeTint="BF"/>
        </w:rPr>
        <w:t>output(NAMES[POS])</w:t>
      </w:r>
    </w:p>
    <w:p w:rsidR="009F77BF" w:rsidRDefault="009F77BF" w:rsidP="0059011C">
      <w:pPr>
        <w:ind w:left="360"/>
      </w:pPr>
      <w:r>
        <w:tab/>
      </w:r>
    </w:p>
    <w:p w:rsidR="0059011C" w:rsidRDefault="0059011C" w:rsidP="0059011C">
      <w:r>
        <w:rPr>
          <w:rFonts w:hint="eastAsia"/>
        </w:rPr>
        <w:t>5</w:t>
      </w:r>
    </w:p>
    <w:p w:rsidR="0059011C" w:rsidRDefault="0059011C" w:rsidP="0059011C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A</w:t>
      </w:r>
      <w:r>
        <w:t>ward</w:t>
      </w:r>
      <w:r w:rsidR="00CA0851">
        <w:t xml:space="preserve"> [1] for correct outer loop</w:t>
      </w:r>
    </w:p>
    <w:p w:rsidR="00CA0851" w:rsidRDefault="00CA0851" w:rsidP="00CA0851">
      <w:pPr>
        <w:pStyle w:val="a3"/>
        <w:ind w:left="360" w:firstLineChars="0" w:firstLine="0"/>
      </w:pPr>
      <w:r>
        <w:t>Award [1] for correct inner loop</w:t>
      </w:r>
    </w:p>
    <w:p w:rsidR="00CA0851" w:rsidRDefault="00CA0851" w:rsidP="00CA0851">
      <w:pPr>
        <w:pStyle w:val="a3"/>
        <w:ind w:left="360" w:firstLineChars="0" w:firstLine="0"/>
      </w:pPr>
      <w:r>
        <w:t>Award [1] for correct comparison</w:t>
      </w:r>
    </w:p>
    <w:p w:rsidR="00CA0851" w:rsidRDefault="00CA0851" w:rsidP="00CA0851">
      <w:pPr>
        <w:pStyle w:val="a3"/>
        <w:ind w:left="360" w:firstLineChars="0" w:firstLine="0"/>
        <w:rPr>
          <w:rFonts w:hint="eastAsia"/>
        </w:rPr>
      </w:pPr>
      <w:r>
        <w:t>Award [1] for correct use of changing the position</w:t>
      </w:r>
    </w:p>
    <w:p w:rsidR="0059011C" w:rsidRPr="00CA0851" w:rsidRDefault="0059011C" w:rsidP="0059011C">
      <w:pPr>
        <w:ind w:left="360"/>
        <w:rPr>
          <w:color w:val="404040" w:themeColor="text1" w:themeTint="BF"/>
        </w:rPr>
      </w:pPr>
      <w:r w:rsidRPr="00CA0851">
        <w:rPr>
          <w:color w:val="404040" w:themeColor="text1" w:themeTint="BF"/>
        </w:rPr>
        <w:t>loop for I from 0 to 9</w:t>
      </w:r>
    </w:p>
    <w:p w:rsidR="0059011C" w:rsidRPr="00CA0851" w:rsidRDefault="0059011C" w:rsidP="0059011C">
      <w:pPr>
        <w:ind w:left="360"/>
        <w:rPr>
          <w:color w:val="404040" w:themeColor="text1" w:themeTint="BF"/>
        </w:rPr>
      </w:pPr>
      <w:r w:rsidRPr="00CA0851">
        <w:rPr>
          <w:color w:val="404040" w:themeColor="text1" w:themeTint="BF"/>
        </w:rPr>
        <w:t xml:space="preserve">  loop for J from 0 to 9</w:t>
      </w:r>
    </w:p>
    <w:p w:rsidR="0059011C" w:rsidRPr="00CA0851" w:rsidRDefault="0059011C" w:rsidP="0059011C">
      <w:pPr>
        <w:ind w:left="360"/>
        <w:rPr>
          <w:color w:val="404040" w:themeColor="text1" w:themeTint="BF"/>
        </w:rPr>
      </w:pPr>
      <w:r w:rsidRPr="00CA0851">
        <w:rPr>
          <w:color w:val="404040" w:themeColor="text1" w:themeTint="BF"/>
        </w:rPr>
        <w:t xml:space="preserve">    if SCORES[j]&gt;SCORES[j+1]</w:t>
      </w:r>
    </w:p>
    <w:p w:rsidR="0059011C" w:rsidRPr="00CA0851" w:rsidRDefault="00CA0851" w:rsidP="0059011C">
      <w:pPr>
        <w:ind w:left="360"/>
        <w:rPr>
          <w:color w:val="404040" w:themeColor="text1" w:themeTint="BF"/>
        </w:rPr>
      </w:pPr>
      <w:r w:rsidRPr="00CA0851">
        <w:rPr>
          <w:color w:val="404040" w:themeColor="text1" w:themeTint="BF"/>
        </w:rPr>
        <w:t xml:space="preserve">      TEMP=SCORE</w:t>
      </w:r>
      <w:r w:rsidR="0059011C" w:rsidRPr="00CA0851">
        <w:rPr>
          <w:color w:val="404040" w:themeColor="text1" w:themeTint="BF"/>
        </w:rPr>
        <w:t>[j]</w:t>
      </w:r>
    </w:p>
    <w:p w:rsidR="0059011C" w:rsidRPr="00CA0851" w:rsidRDefault="00CA0851" w:rsidP="0059011C">
      <w:pPr>
        <w:ind w:left="360"/>
        <w:rPr>
          <w:color w:val="404040" w:themeColor="text1" w:themeTint="BF"/>
        </w:rPr>
      </w:pPr>
      <w:r w:rsidRPr="00CA0851">
        <w:rPr>
          <w:color w:val="404040" w:themeColor="text1" w:themeTint="BF"/>
        </w:rPr>
        <w:t xml:space="preserve">      SCORE[j]=SCORE</w:t>
      </w:r>
      <w:r w:rsidR="0059011C" w:rsidRPr="00CA0851">
        <w:rPr>
          <w:color w:val="404040" w:themeColor="text1" w:themeTint="BF"/>
        </w:rPr>
        <w:t>[j+1]</w:t>
      </w:r>
    </w:p>
    <w:p w:rsidR="0059011C" w:rsidRPr="00CA0851" w:rsidRDefault="00CA0851" w:rsidP="0059011C">
      <w:pPr>
        <w:ind w:left="360"/>
        <w:rPr>
          <w:color w:val="404040" w:themeColor="text1" w:themeTint="BF"/>
        </w:rPr>
      </w:pPr>
      <w:r w:rsidRPr="00CA0851">
        <w:rPr>
          <w:color w:val="404040" w:themeColor="text1" w:themeTint="BF"/>
        </w:rPr>
        <w:t xml:space="preserve">      SCORE[j+1]=TEMP</w:t>
      </w:r>
    </w:p>
    <w:p w:rsidR="00CA0851" w:rsidRPr="00CA0851" w:rsidRDefault="00CA0851" w:rsidP="00CA0851">
      <w:pPr>
        <w:ind w:left="360" w:firstLine="420"/>
        <w:rPr>
          <w:color w:val="404040" w:themeColor="text1" w:themeTint="BF"/>
        </w:rPr>
      </w:pPr>
      <w:r w:rsidRPr="00CA0851">
        <w:rPr>
          <w:color w:val="404040" w:themeColor="text1" w:themeTint="BF"/>
        </w:rPr>
        <w:t>End if</w:t>
      </w:r>
    </w:p>
    <w:p w:rsidR="00CA0851" w:rsidRPr="00CA0851" w:rsidRDefault="00CA0851" w:rsidP="00CA0851">
      <w:pPr>
        <w:rPr>
          <w:color w:val="404040" w:themeColor="text1" w:themeTint="BF"/>
        </w:rPr>
      </w:pPr>
      <w:r w:rsidRPr="00CA0851">
        <w:rPr>
          <w:color w:val="404040" w:themeColor="text1" w:themeTint="BF"/>
        </w:rPr>
        <w:t xml:space="preserve">      End loop</w:t>
      </w:r>
    </w:p>
    <w:p w:rsidR="00CA0851" w:rsidRPr="00CA0851" w:rsidRDefault="00CA0851" w:rsidP="00CA0851">
      <w:pPr>
        <w:rPr>
          <w:rFonts w:hint="eastAsia"/>
          <w:color w:val="404040" w:themeColor="text1" w:themeTint="BF"/>
        </w:rPr>
      </w:pPr>
      <w:r w:rsidRPr="00CA0851">
        <w:rPr>
          <w:rFonts w:hint="eastAsia"/>
          <w:color w:val="404040" w:themeColor="text1" w:themeTint="BF"/>
        </w:rPr>
        <w:t xml:space="preserve"> </w:t>
      </w:r>
      <w:r w:rsidRPr="00CA0851">
        <w:rPr>
          <w:color w:val="404040" w:themeColor="text1" w:themeTint="BF"/>
        </w:rPr>
        <w:t xml:space="preserve">  End loop</w:t>
      </w:r>
    </w:p>
    <w:p w:rsidR="00CA0851" w:rsidRDefault="00CA0851" w:rsidP="00CA0851">
      <w:pPr>
        <w:pStyle w:val="a3"/>
        <w:numPr>
          <w:ilvl w:val="0"/>
          <w:numId w:val="13"/>
        </w:numPr>
        <w:ind w:firstLineChars="0"/>
      </w:pPr>
      <w:r>
        <w:t xml:space="preserve">A position/index of the middle value calculated from HI and LOW; </w:t>
      </w:r>
    </w:p>
    <w:p w:rsidR="00CA0851" w:rsidRDefault="00CA0851" w:rsidP="00CA0851">
      <w:pPr>
        <w:pStyle w:val="a3"/>
        <w:ind w:left="360" w:firstLineChars="0" w:firstLine="0"/>
      </w:pPr>
      <w:r>
        <w:t xml:space="preserve">If search value equals to value in the array at this position, then end; </w:t>
      </w:r>
    </w:p>
    <w:p w:rsidR="00CA0851" w:rsidRDefault="00CA0851" w:rsidP="00CA0851">
      <w:pPr>
        <w:pStyle w:val="a3"/>
        <w:ind w:left="360" w:firstLineChars="0" w:firstLine="0"/>
      </w:pPr>
      <w:r>
        <w:lastRenderedPageBreak/>
        <w:t xml:space="preserve">Otherwise, change HI or LOW according to whether search value is above or below; </w:t>
      </w:r>
    </w:p>
    <w:p w:rsidR="00CA0851" w:rsidRDefault="00CA0851" w:rsidP="00CA0851">
      <w:pPr>
        <w:pStyle w:val="a3"/>
        <w:ind w:left="360" w:firstLineChars="0" w:firstLine="0"/>
      </w:pPr>
      <w:r>
        <w:t>Repeat the process until search value is found;</w:t>
      </w:r>
    </w:p>
    <w:p w:rsidR="00CA0851" w:rsidRDefault="00CA0851" w:rsidP="00CA0851">
      <w:pPr>
        <w:pStyle w:val="a3"/>
        <w:numPr>
          <w:ilvl w:val="0"/>
          <w:numId w:val="13"/>
        </w:numPr>
        <w:ind w:firstLineChars="0"/>
      </w:pPr>
      <w:r>
        <w:t>A dynamic data structure;</w:t>
      </w:r>
    </w:p>
    <w:p w:rsidR="00CA0851" w:rsidRDefault="00CA0851" w:rsidP="00CA0851">
      <w:pPr>
        <w:pStyle w:val="a3"/>
        <w:ind w:left="360" w:firstLineChars="0" w:firstLine="0"/>
      </w:pPr>
      <w:r>
        <w:t xml:space="preserve">The </w:t>
      </w:r>
      <w:r w:rsidR="000A28C1">
        <w:t>size could be varied;</w:t>
      </w:r>
    </w:p>
    <w:p w:rsidR="00C47F9C" w:rsidRDefault="00C47F9C" w:rsidP="00C47F9C">
      <w:r>
        <w:rPr>
          <w:rFonts w:hint="eastAsia"/>
        </w:rPr>
        <w:t>6</w:t>
      </w:r>
    </w:p>
    <w:p w:rsidR="00C47F9C" w:rsidRDefault="00C47F9C" w:rsidP="00C47F9C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2</w:t>
      </w:r>
      <w:r>
        <w:t>1</w:t>
      </w:r>
    </w:p>
    <w:p w:rsidR="00C47F9C" w:rsidRDefault="00C47F9C" w:rsidP="00C47F9C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A</w:t>
      </w:r>
      <w:r>
        <w:t>ward [1] for each base case</w:t>
      </w:r>
    </w:p>
    <w:p w:rsidR="00C47F9C" w:rsidRDefault="00C47F9C" w:rsidP="00C47F9C">
      <w:pPr>
        <w:pStyle w:val="a3"/>
        <w:ind w:left="360" w:firstLineChars="0" w:firstLine="0"/>
      </w:pPr>
      <w:r>
        <w:t>Award [1] for correct use of recursion</w:t>
      </w:r>
    </w:p>
    <w:p w:rsidR="00C47F9C" w:rsidRDefault="00C47F9C" w:rsidP="00C47F9C">
      <w:pPr>
        <w:pStyle w:val="a3"/>
        <w:ind w:left="360" w:firstLineChars="0" w:firstLine="0"/>
      </w:pPr>
      <w:r>
        <w:t>Fib(N):</w:t>
      </w:r>
    </w:p>
    <w:p w:rsidR="00C47F9C" w:rsidRDefault="00C47F9C" w:rsidP="00C47F9C">
      <w:pPr>
        <w:pStyle w:val="a3"/>
        <w:ind w:left="360" w:firstLineChars="0" w:firstLine="0"/>
      </w:pPr>
      <w:r>
        <w:tab/>
        <w:t>If N == 1 or N==2:</w:t>
      </w:r>
    </w:p>
    <w:p w:rsidR="00C47F9C" w:rsidRDefault="00C47F9C" w:rsidP="00C47F9C">
      <w:pPr>
        <w:pStyle w:val="a3"/>
        <w:ind w:left="360" w:firstLineChars="0" w:firstLine="0"/>
      </w:pPr>
      <w:r>
        <w:tab/>
        <w:t xml:space="preserve">  Return 1</w:t>
      </w:r>
    </w:p>
    <w:p w:rsidR="00C47F9C" w:rsidRDefault="00C47F9C" w:rsidP="00C47F9C">
      <w:pPr>
        <w:pStyle w:val="a3"/>
        <w:ind w:left="360" w:firstLineChars="0" w:firstLine="0"/>
      </w:pPr>
      <w:r>
        <w:t>Else</w:t>
      </w:r>
    </w:p>
    <w:p w:rsidR="00C47F9C" w:rsidRDefault="00C47F9C" w:rsidP="00C47F9C">
      <w:pPr>
        <w:pStyle w:val="a3"/>
        <w:ind w:left="360" w:firstLineChars="0" w:firstLine="0"/>
      </w:pPr>
      <w:r>
        <w:t xml:space="preserve">  Return fib(N-1) + fib(N-2)</w:t>
      </w:r>
    </w:p>
    <w:p w:rsidR="00C47F9C" w:rsidRDefault="00C47F9C" w:rsidP="00C47F9C">
      <w:pPr>
        <w:pStyle w:val="a3"/>
        <w:ind w:left="360" w:firstLineChars="0" w:firstLine="0"/>
        <w:rPr>
          <w:rFonts w:hint="eastAsia"/>
        </w:rPr>
      </w:pPr>
      <w:r>
        <w:t xml:space="preserve">End if </w:t>
      </w:r>
    </w:p>
    <w:p w:rsidR="00C47F9C" w:rsidRDefault="00C47F9C" w:rsidP="00C47F9C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A</w:t>
      </w:r>
      <w:r>
        <w:t>ward [1] for fib(3) shown</w:t>
      </w:r>
    </w:p>
    <w:p w:rsidR="00C47F9C" w:rsidRDefault="00C47F9C" w:rsidP="00C47F9C">
      <w:pPr>
        <w:pStyle w:val="a3"/>
        <w:ind w:left="360" w:firstLineChars="0" w:firstLine="0"/>
      </w:pPr>
      <w:r>
        <w:t>Award [1] for fib(2) or fib(1) shown</w:t>
      </w:r>
    </w:p>
    <w:p w:rsidR="00C47F9C" w:rsidRDefault="00C47F9C" w:rsidP="00C47F9C">
      <w:pPr>
        <w:pStyle w:val="a3"/>
        <w:ind w:left="360" w:firstLineChars="0" w:firstLine="0"/>
      </w:pPr>
      <w:r>
        <w:t>Award [1] for fib(2) shown twice and fib (1) shown once</w:t>
      </w:r>
    </w:p>
    <w:p w:rsidR="00C47F9C" w:rsidRDefault="00C47F9C" w:rsidP="00C47F9C">
      <w:pPr>
        <w:pStyle w:val="a3"/>
        <w:ind w:left="360" w:firstLineChars="0" w:firstLine="0"/>
      </w:pPr>
      <w:r>
        <w:t>Fib(4)=fib(3)+fib(2)</w:t>
      </w:r>
    </w:p>
    <w:p w:rsidR="00C47F9C" w:rsidRDefault="00C47F9C" w:rsidP="00C47F9C">
      <w:pPr>
        <w:pStyle w:val="a3"/>
        <w:ind w:left="840" w:firstLineChars="0" w:firstLine="0"/>
      </w:pPr>
      <w:r>
        <w:t>=fib(2)+fib(1)+1</w:t>
      </w:r>
    </w:p>
    <w:p w:rsidR="00C47F9C" w:rsidRDefault="00C47F9C" w:rsidP="00C47F9C">
      <w:pPr>
        <w:pStyle w:val="a3"/>
        <w:ind w:left="840" w:firstLineChars="0" w:firstLine="0"/>
      </w:pPr>
      <w:r>
        <w:t>=1+1+1</w:t>
      </w:r>
    </w:p>
    <w:p w:rsidR="00C47F9C" w:rsidRDefault="00C47F9C" w:rsidP="00C47F9C">
      <w:pPr>
        <w:pStyle w:val="a3"/>
        <w:ind w:left="840" w:firstLineChars="0" w:firstLine="0"/>
      </w:pPr>
      <w:r>
        <w:t>=3</w:t>
      </w:r>
    </w:p>
    <w:p w:rsidR="00C47F9C" w:rsidRPr="0059011C" w:rsidRDefault="00C47F9C" w:rsidP="00C47F9C">
      <w:pPr>
        <w:rPr>
          <w:rFonts w:hint="eastAsia"/>
        </w:rPr>
      </w:pPr>
      <w:r>
        <w:tab/>
      </w:r>
    </w:p>
    <w:p w:rsidR="00DE0317" w:rsidRDefault="009B3BDA" w:rsidP="009B3BDA">
      <w:r>
        <w:rPr>
          <w:rFonts w:hint="eastAsia"/>
        </w:rPr>
        <w:t>T</w:t>
      </w:r>
      <w:r>
        <w:t>opic 5</w:t>
      </w:r>
    </w:p>
    <w:p w:rsidR="009B3BDA" w:rsidRDefault="009B3BDA" w:rsidP="009B3BDA">
      <w:r>
        <w:t xml:space="preserve">1 </w:t>
      </w:r>
      <w:r>
        <w:t>Data</w:t>
      </w:r>
      <w:r>
        <w:t>;</w:t>
      </w:r>
    </w:p>
    <w:p w:rsidR="009B3BDA" w:rsidRDefault="009B3BDA" w:rsidP="009B3BDA">
      <w:pPr>
        <w:ind w:firstLineChars="50" w:firstLine="105"/>
      </w:pPr>
      <w:r>
        <w:t>A pointer to the previous node</w:t>
      </w:r>
      <w:r>
        <w:t>;</w:t>
      </w:r>
    </w:p>
    <w:p w:rsidR="009B3BDA" w:rsidRDefault="009B3BDA" w:rsidP="009B3BDA">
      <w:pPr>
        <w:ind w:firstLineChars="50" w:firstLine="105"/>
      </w:pPr>
      <w:r>
        <w:t>A pointer to the next node</w:t>
      </w:r>
      <w:r>
        <w:t>; [3]</w:t>
      </w:r>
    </w:p>
    <w:p w:rsidR="009B3BDA" w:rsidRDefault="009B3BDA" w:rsidP="009B3BDA">
      <w:r>
        <w:t xml:space="preserve">2 </w:t>
      </w:r>
      <w:r>
        <w:t>Award [1] for identifying the advantage</w:t>
      </w:r>
    </w:p>
    <w:p w:rsidR="009B3BDA" w:rsidRDefault="009B3BDA" w:rsidP="009B3BDA">
      <w:pPr>
        <w:ind w:firstLineChars="50" w:firstLine="105"/>
      </w:pPr>
      <w:r>
        <w:t>Award [1] for explaining the reason for advantage</w:t>
      </w:r>
    </w:p>
    <w:p w:rsidR="009B3BDA" w:rsidRDefault="009B3BDA" w:rsidP="009B3BDA">
      <w:pPr>
        <w:ind w:firstLineChars="50" w:firstLine="105"/>
      </w:pPr>
      <w:r>
        <w:t>It is quick;</w:t>
      </w:r>
    </w:p>
    <w:p w:rsidR="009B3BDA" w:rsidRDefault="009B3BDA" w:rsidP="009B3BDA">
      <w:pPr>
        <w:ind w:firstLineChars="50" w:firstLine="105"/>
      </w:pPr>
      <w:r>
        <w:t>The elements can be directly accessed; [2]</w:t>
      </w:r>
    </w:p>
    <w:p w:rsidR="009B3BDA" w:rsidRDefault="005975F4" w:rsidP="009B3BDA">
      <w:r>
        <w:rPr>
          <w:rFonts w:hint="eastAsia"/>
        </w:rPr>
        <w:t>3</w:t>
      </w:r>
    </w:p>
    <w:p w:rsidR="005975F4" w:rsidRDefault="005975F4" w:rsidP="005975F4">
      <w:pPr>
        <w:pStyle w:val="a3"/>
        <w:numPr>
          <w:ilvl w:val="0"/>
          <w:numId w:val="5"/>
        </w:numPr>
        <w:ind w:firstLineChars="0"/>
      </w:pPr>
      <w:r>
        <w:t>Award [1] for identifying the advantage/disadvantage</w:t>
      </w:r>
    </w:p>
    <w:p w:rsidR="005975F4" w:rsidRDefault="005975F4" w:rsidP="005975F4">
      <w:pPr>
        <w:pStyle w:val="a3"/>
        <w:ind w:left="360" w:firstLineChars="0" w:firstLine="0"/>
      </w:pPr>
      <w:r>
        <w:t>Award [1] for explaining the reason for advantage/disadvantage</w:t>
      </w:r>
    </w:p>
    <w:p w:rsidR="005975F4" w:rsidRDefault="005975F4" w:rsidP="005975F4">
      <w:pPr>
        <w:pStyle w:val="a3"/>
        <w:ind w:left="360" w:firstLineChars="0" w:firstLine="0"/>
      </w:pPr>
      <w:r>
        <w:t>Flexible;</w:t>
      </w:r>
    </w:p>
    <w:p w:rsidR="005975F4" w:rsidRDefault="005975F4" w:rsidP="005975F4">
      <w:pPr>
        <w:pStyle w:val="a3"/>
        <w:ind w:left="360" w:firstLineChars="0" w:firstLine="0"/>
      </w:pPr>
      <w:r>
        <w:t>The number of elements does not have to be defined in advance;</w:t>
      </w:r>
    </w:p>
    <w:p w:rsidR="005975F4" w:rsidRDefault="005975F4" w:rsidP="005975F4">
      <w:pPr>
        <w:pStyle w:val="a3"/>
        <w:ind w:left="360" w:firstLineChars="0" w:firstLine="0"/>
      </w:pPr>
      <w:r>
        <w:rPr>
          <w:rFonts w:hint="eastAsia"/>
        </w:rPr>
        <w:t>S</w:t>
      </w:r>
      <w:r>
        <w:t>low;</w:t>
      </w:r>
    </w:p>
    <w:p w:rsidR="005975F4" w:rsidRDefault="005975F4" w:rsidP="005975F4">
      <w:pPr>
        <w:pStyle w:val="a3"/>
        <w:ind w:left="360" w:firstLineChars="0" w:firstLine="0"/>
      </w:pPr>
      <w:r>
        <w:t>Access is sequential;</w:t>
      </w:r>
    </w:p>
    <w:p w:rsidR="00913692" w:rsidRDefault="00913692" w:rsidP="00913692">
      <w:pPr>
        <w:pStyle w:val="a3"/>
        <w:numPr>
          <w:ilvl w:val="0"/>
          <w:numId w:val="5"/>
        </w:numPr>
        <w:ind w:firstLineChars="0"/>
      </w:pPr>
      <w:r>
        <w:t xml:space="preserve"> </w:t>
      </w:r>
      <w:r>
        <w:t>Award up to [6 max]</w:t>
      </w:r>
    </w:p>
    <w:p w:rsidR="00913692" w:rsidRDefault="00913692" w:rsidP="00913692">
      <w:r>
        <w:t xml:space="preserve">  </w:t>
      </w:r>
      <w:r>
        <w:tab/>
        <w:t>C</w:t>
      </w:r>
      <w:r>
        <w:t xml:space="preserve">reate new node; </w:t>
      </w:r>
    </w:p>
    <w:p w:rsidR="00913692" w:rsidRDefault="00913692" w:rsidP="00913692">
      <w:pPr>
        <w:ind w:firstLineChars="200" w:firstLine="420"/>
      </w:pPr>
      <w:r>
        <w:t>I</w:t>
      </w:r>
      <w:r>
        <w:t>nstantiation of values and pointers in new node;</w:t>
      </w:r>
    </w:p>
    <w:p w:rsidR="00913692" w:rsidRDefault="00913692" w:rsidP="00913692">
      <w:pPr>
        <w:ind w:firstLineChars="200" w:firstLine="420"/>
      </w:pPr>
      <w:r w:rsidRPr="00913692">
        <w:t>Initially compare with node pointed to by the head</w:t>
      </w:r>
      <w:r>
        <w:t>;</w:t>
      </w:r>
    </w:p>
    <w:p w:rsidR="00913692" w:rsidRDefault="00913692" w:rsidP="00913692">
      <w:pPr>
        <w:ind w:left="420"/>
      </w:pPr>
      <w:r w:rsidRPr="00913692">
        <w:t>(If not correctly place) move through list using pointers until correct alphabetical position is found</w:t>
      </w:r>
      <w:r>
        <w:t>;</w:t>
      </w:r>
    </w:p>
    <w:p w:rsidR="00913692" w:rsidRDefault="00913692" w:rsidP="00913692">
      <w:pPr>
        <w:ind w:firstLineChars="200" w:firstLine="420"/>
      </w:pPr>
      <w:r>
        <w:t>U</w:t>
      </w:r>
      <w:r>
        <w:t xml:space="preserve">pdate pointers in new node; </w:t>
      </w:r>
    </w:p>
    <w:p w:rsidR="00913692" w:rsidRDefault="00913692" w:rsidP="00913692">
      <w:pPr>
        <w:ind w:firstLineChars="200" w:firstLine="420"/>
      </w:pPr>
      <w:r>
        <w:lastRenderedPageBreak/>
        <w:t>U</w:t>
      </w:r>
      <w:r>
        <w:t>pdate pointers from the node at the insertion point, to the new node;</w:t>
      </w:r>
    </w:p>
    <w:p w:rsidR="005975F4" w:rsidRDefault="00913692" w:rsidP="00913692">
      <w:pPr>
        <w:ind w:firstLineChars="200" w:firstLine="420"/>
      </w:pPr>
      <w:r>
        <w:t>U</w:t>
      </w:r>
      <w:r>
        <w:t>pdate e</w:t>
      </w:r>
      <w:r>
        <w:t>xternal pointers; [6]</w:t>
      </w:r>
    </w:p>
    <w:p w:rsidR="00913692" w:rsidRDefault="00913692" w:rsidP="00913692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 xml:space="preserve"> </w:t>
      </w:r>
      <w:r>
        <w:t>Temporary pointer should be set to point to the beginning of the list;</w:t>
      </w:r>
    </w:p>
    <w:p w:rsidR="00913692" w:rsidRDefault="00913692" w:rsidP="00913692">
      <w:pPr>
        <w:pStyle w:val="a3"/>
        <w:ind w:left="360" w:firstLineChars="50" w:firstLine="105"/>
      </w:pPr>
      <w:r>
        <w:t>Follow the internal pointers</w:t>
      </w:r>
      <w:r>
        <w:t>;</w:t>
      </w:r>
    </w:p>
    <w:p w:rsidR="00913692" w:rsidRDefault="00913692" w:rsidP="00913692">
      <w:pPr>
        <w:pStyle w:val="a3"/>
        <w:ind w:left="360" w:firstLineChars="50" w:firstLine="105"/>
      </w:pPr>
      <w:r>
        <w:t>Compare the data in the node pointed to by the temporary pointer with the searched data</w:t>
      </w:r>
      <w:r>
        <w:t>;</w:t>
      </w:r>
    </w:p>
    <w:p w:rsidR="00913692" w:rsidRDefault="00913692" w:rsidP="00913692">
      <w:pPr>
        <w:pStyle w:val="a3"/>
        <w:ind w:left="360" w:firstLineChars="50" w:firstLine="105"/>
      </w:pPr>
      <w:r>
        <w:t>If found stop searching</w:t>
      </w:r>
      <w:r>
        <w:t>;</w:t>
      </w:r>
    </w:p>
    <w:p w:rsidR="00913692" w:rsidRDefault="00913692" w:rsidP="00913692">
      <w:pPr>
        <w:pStyle w:val="a3"/>
        <w:ind w:left="360" w:firstLineChars="50" w:firstLine="105"/>
      </w:pPr>
      <w:r>
        <w:t>If the end of the list is reached then the searched data is not on the list</w:t>
      </w:r>
      <w:r>
        <w:t>;</w:t>
      </w:r>
    </w:p>
    <w:p w:rsidR="005975F4" w:rsidRDefault="003C5C75" w:rsidP="005975F4">
      <w:r>
        <w:rPr>
          <w:rFonts w:hint="eastAsia"/>
        </w:rPr>
        <w:t>4</w:t>
      </w:r>
    </w:p>
    <w:p w:rsidR="003C5C75" w:rsidRDefault="008D0093" w:rsidP="003C5C75">
      <w:pPr>
        <w:pStyle w:val="a3"/>
        <w:numPr>
          <w:ilvl w:val="0"/>
          <w:numId w:val="7"/>
        </w:numPr>
        <w:ind w:firstLineChars="0"/>
      </w:pPr>
      <w:r>
        <w:t>A data structure in which elements are added from one end and deleted from another end</w:t>
      </w:r>
    </w:p>
    <w:p w:rsidR="00696262" w:rsidRDefault="00696262" w:rsidP="00696262">
      <w:pPr>
        <w:pStyle w:val="a3"/>
        <w:numPr>
          <w:ilvl w:val="0"/>
          <w:numId w:val="7"/>
        </w:numPr>
        <w:ind w:firstLineChars="0"/>
      </w:pPr>
      <w:r>
        <w:t>Award [1] for identifying the advantage</w:t>
      </w:r>
    </w:p>
    <w:p w:rsidR="00696262" w:rsidRDefault="00696262" w:rsidP="00696262">
      <w:pPr>
        <w:pStyle w:val="a3"/>
        <w:ind w:left="360" w:firstLineChars="0" w:firstLine="0"/>
      </w:pPr>
      <w:r>
        <w:t>Award [1] for explaining the reason for advantage</w:t>
      </w:r>
    </w:p>
    <w:p w:rsidR="00696262" w:rsidRDefault="00696262" w:rsidP="00696262">
      <w:pPr>
        <w:pStyle w:val="a3"/>
        <w:ind w:left="360" w:firstLineChars="0" w:firstLine="0"/>
        <w:rPr>
          <w:rFonts w:hint="eastAsia"/>
        </w:rPr>
      </w:pPr>
      <w:r>
        <w:t>Efficient use of memory</w:t>
      </w:r>
      <w:r>
        <w:t>;</w:t>
      </w:r>
    </w:p>
    <w:p w:rsidR="003C5C75" w:rsidRDefault="00696262" w:rsidP="00696262">
      <w:pPr>
        <w:pStyle w:val="a3"/>
        <w:ind w:left="360" w:firstLineChars="0" w:firstLine="0"/>
      </w:pPr>
      <w:r>
        <w:t xml:space="preserve">Does </w:t>
      </w:r>
      <w:r>
        <w:t>not have predetermined/fixed size;</w:t>
      </w:r>
    </w:p>
    <w:p w:rsidR="000A58BA" w:rsidRDefault="000A58BA" w:rsidP="00696262"/>
    <w:p w:rsidR="00696262" w:rsidRDefault="00696262" w:rsidP="00696262"/>
    <w:p w:rsidR="00696262" w:rsidRDefault="00696262" w:rsidP="00696262"/>
    <w:p w:rsidR="00696262" w:rsidRDefault="00696262" w:rsidP="00696262"/>
    <w:p w:rsidR="00696262" w:rsidRDefault="00696262" w:rsidP="00696262"/>
    <w:tbl>
      <w:tblPr>
        <w:tblStyle w:val="a5"/>
        <w:tblpPr w:leftFromText="180" w:rightFromText="180" w:vertAnchor="text" w:horzAnchor="page" w:tblpX="5519" w:tblpY="-131"/>
        <w:tblW w:w="1842" w:type="dxa"/>
        <w:tblLook w:val="04A0" w:firstRow="1" w:lastRow="0" w:firstColumn="1" w:lastColumn="0" w:noHBand="0" w:noVBand="1"/>
      </w:tblPr>
      <w:tblGrid>
        <w:gridCol w:w="1842"/>
      </w:tblGrid>
      <w:tr w:rsidR="00696262" w:rsidTr="00696262">
        <w:tc>
          <w:tcPr>
            <w:tcW w:w="1842" w:type="dxa"/>
          </w:tcPr>
          <w:p w:rsidR="00696262" w:rsidRDefault="00696262" w:rsidP="00696262">
            <w:pPr>
              <w:jc w:val="center"/>
            </w:pPr>
            <w:r>
              <w:rPr>
                <w:rFonts w:hint="eastAsia"/>
              </w:rPr>
              <w:t>…</w:t>
            </w:r>
          </w:p>
        </w:tc>
      </w:tr>
      <w:tr w:rsidR="00696262" w:rsidTr="00696262">
        <w:tc>
          <w:tcPr>
            <w:tcW w:w="1842" w:type="dxa"/>
          </w:tcPr>
          <w:p w:rsidR="00696262" w:rsidRDefault="00696262" w:rsidP="00696262">
            <w:pPr>
              <w:jc w:val="center"/>
            </w:pPr>
            <w:r>
              <w:t>Betty</w:t>
            </w:r>
          </w:p>
        </w:tc>
      </w:tr>
      <w:tr w:rsidR="00696262" w:rsidTr="00696262">
        <w:tc>
          <w:tcPr>
            <w:tcW w:w="1842" w:type="dxa"/>
          </w:tcPr>
          <w:p w:rsidR="00696262" w:rsidRDefault="00696262" w:rsidP="00696262">
            <w:pPr>
              <w:jc w:val="center"/>
            </w:pPr>
            <w:r>
              <w:t>Ryan</w:t>
            </w:r>
          </w:p>
        </w:tc>
      </w:tr>
      <w:tr w:rsidR="00696262" w:rsidTr="00696262">
        <w:tc>
          <w:tcPr>
            <w:tcW w:w="1842" w:type="dxa"/>
          </w:tcPr>
          <w:p w:rsidR="00696262" w:rsidRDefault="00696262" w:rsidP="00696262">
            <w:pPr>
              <w:jc w:val="center"/>
            </w:pPr>
            <w:r>
              <w:t>Zoe</w:t>
            </w:r>
          </w:p>
        </w:tc>
      </w:tr>
      <w:tr w:rsidR="00696262" w:rsidTr="00696262">
        <w:tc>
          <w:tcPr>
            <w:tcW w:w="1842" w:type="dxa"/>
          </w:tcPr>
          <w:p w:rsidR="00696262" w:rsidRDefault="00696262" w:rsidP="00696262">
            <w:pPr>
              <w:jc w:val="center"/>
            </w:pPr>
            <w:r>
              <w:rPr>
                <w:rFonts w:hint="eastAsia"/>
              </w:rPr>
              <w:t>L</w:t>
            </w:r>
            <w:r>
              <w:t>eo</w:t>
            </w:r>
          </w:p>
        </w:tc>
      </w:tr>
    </w:tbl>
    <w:p w:rsidR="00696262" w:rsidRDefault="00696262" w:rsidP="00696262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[</w:t>
      </w:r>
      <w:r>
        <w:t>1] for Betty</w:t>
      </w:r>
    </w:p>
    <w:p w:rsidR="00696262" w:rsidRDefault="00696262" w:rsidP="00696262">
      <w:pPr>
        <w:pStyle w:val="a3"/>
        <w:ind w:left="360" w:firstLineChars="0" w:firstLine="0"/>
      </w:pPr>
      <w:r>
        <w:t>[1] for Leo</w:t>
      </w:r>
    </w:p>
    <w:p w:rsidR="00696262" w:rsidRDefault="00696262" w:rsidP="00696262">
      <w:pPr>
        <w:pStyle w:val="a3"/>
        <w:ind w:left="360" w:firstLineChars="0" w:firstLine="0"/>
        <w:rPr>
          <w:rFonts w:hint="eastAsia"/>
        </w:rPr>
      </w:pPr>
      <w:r>
        <w:t>[1] for others</w:t>
      </w:r>
    </w:p>
    <w:p w:rsidR="000A58BA" w:rsidRDefault="000A58BA"/>
    <w:sectPr w:rsidR="000A58B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50C59"/>
    <w:multiLevelType w:val="hybridMultilevel"/>
    <w:tmpl w:val="EB0A650E"/>
    <w:lvl w:ilvl="0" w:tplc="6B0E8F2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69126DE"/>
    <w:multiLevelType w:val="hybridMultilevel"/>
    <w:tmpl w:val="EC9E2FFC"/>
    <w:lvl w:ilvl="0" w:tplc="29702EB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B130158"/>
    <w:multiLevelType w:val="hybridMultilevel"/>
    <w:tmpl w:val="9C40BA4E"/>
    <w:lvl w:ilvl="0" w:tplc="1B2A5B0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2414BF"/>
    <w:multiLevelType w:val="hybridMultilevel"/>
    <w:tmpl w:val="0732597A"/>
    <w:lvl w:ilvl="0" w:tplc="C8CE2F4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5D0723F"/>
    <w:multiLevelType w:val="hybridMultilevel"/>
    <w:tmpl w:val="3E360E10"/>
    <w:lvl w:ilvl="0" w:tplc="D72092A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6B60956"/>
    <w:multiLevelType w:val="hybridMultilevel"/>
    <w:tmpl w:val="4F12C672"/>
    <w:lvl w:ilvl="0" w:tplc="5F62ACE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7D85C4E"/>
    <w:multiLevelType w:val="hybridMultilevel"/>
    <w:tmpl w:val="378A2C92"/>
    <w:lvl w:ilvl="0" w:tplc="C270C2C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19E6A2B"/>
    <w:multiLevelType w:val="hybridMultilevel"/>
    <w:tmpl w:val="077C7F36"/>
    <w:lvl w:ilvl="0" w:tplc="582C183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5F44AC0"/>
    <w:multiLevelType w:val="hybridMultilevel"/>
    <w:tmpl w:val="671403AE"/>
    <w:lvl w:ilvl="0" w:tplc="66A2B02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73A032E"/>
    <w:multiLevelType w:val="hybridMultilevel"/>
    <w:tmpl w:val="0D5CCEB6"/>
    <w:lvl w:ilvl="0" w:tplc="1DDAAEA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5C34144"/>
    <w:multiLevelType w:val="hybridMultilevel"/>
    <w:tmpl w:val="114A9FE6"/>
    <w:lvl w:ilvl="0" w:tplc="5B068DA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52B44E3"/>
    <w:multiLevelType w:val="hybridMultilevel"/>
    <w:tmpl w:val="CF884602"/>
    <w:lvl w:ilvl="0" w:tplc="6430019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A7F25BB"/>
    <w:multiLevelType w:val="hybridMultilevel"/>
    <w:tmpl w:val="54A840EE"/>
    <w:lvl w:ilvl="0" w:tplc="3CEED35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E333053"/>
    <w:multiLevelType w:val="hybridMultilevel"/>
    <w:tmpl w:val="11121E60"/>
    <w:lvl w:ilvl="0" w:tplc="810045D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265519"/>
    <w:multiLevelType w:val="hybridMultilevel"/>
    <w:tmpl w:val="2D023386"/>
    <w:lvl w:ilvl="0" w:tplc="98E88E8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2"/>
  </w:num>
  <w:num w:numId="3">
    <w:abstractNumId w:val="14"/>
  </w:num>
  <w:num w:numId="4">
    <w:abstractNumId w:val="7"/>
  </w:num>
  <w:num w:numId="5">
    <w:abstractNumId w:val="1"/>
  </w:num>
  <w:num w:numId="6">
    <w:abstractNumId w:val="6"/>
  </w:num>
  <w:num w:numId="7">
    <w:abstractNumId w:val="11"/>
  </w:num>
  <w:num w:numId="8">
    <w:abstractNumId w:val="0"/>
  </w:num>
  <w:num w:numId="9">
    <w:abstractNumId w:val="5"/>
  </w:num>
  <w:num w:numId="10">
    <w:abstractNumId w:val="12"/>
  </w:num>
  <w:num w:numId="11">
    <w:abstractNumId w:val="10"/>
  </w:num>
  <w:num w:numId="12">
    <w:abstractNumId w:val="13"/>
  </w:num>
  <w:num w:numId="13">
    <w:abstractNumId w:val="4"/>
  </w:num>
  <w:num w:numId="14">
    <w:abstractNumId w:val="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TYwMDK3MDQ3t7BU0lEKTi0uzszPAykwrAUA1S+azCwAAAA="/>
  </w:docVars>
  <w:rsids>
    <w:rsidRoot w:val="003439BD"/>
    <w:rsid w:val="00027A4B"/>
    <w:rsid w:val="000A28C1"/>
    <w:rsid w:val="000A58BA"/>
    <w:rsid w:val="001D18B7"/>
    <w:rsid w:val="00273077"/>
    <w:rsid w:val="002B3D6A"/>
    <w:rsid w:val="003011A2"/>
    <w:rsid w:val="003439BD"/>
    <w:rsid w:val="00346EA1"/>
    <w:rsid w:val="003C5C75"/>
    <w:rsid w:val="0059011C"/>
    <w:rsid w:val="005975F4"/>
    <w:rsid w:val="00674969"/>
    <w:rsid w:val="00696262"/>
    <w:rsid w:val="00762914"/>
    <w:rsid w:val="008C0890"/>
    <w:rsid w:val="008D0093"/>
    <w:rsid w:val="00913692"/>
    <w:rsid w:val="009B3BDA"/>
    <w:rsid w:val="009B75D2"/>
    <w:rsid w:val="009F77BF"/>
    <w:rsid w:val="00A22749"/>
    <w:rsid w:val="00B0629E"/>
    <w:rsid w:val="00B802C7"/>
    <w:rsid w:val="00BA37D7"/>
    <w:rsid w:val="00BA769E"/>
    <w:rsid w:val="00BF3383"/>
    <w:rsid w:val="00C47F9C"/>
    <w:rsid w:val="00C82D9E"/>
    <w:rsid w:val="00CA0851"/>
    <w:rsid w:val="00DE0317"/>
    <w:rsid w:val="00F64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68397E-68ED-4481-A973-F2B62AAF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E0317"/>
    <w:pPr>
      <w:ind w:firstLineChars="200" w:firstLine="420"/>
    </w:pPr>
  </w:style>
  <w:style w:type="character" w:customStyle="1" w:styleId="termtext">
    <w:name w:val="termtext"/>
    <w:basedOn w:val="a0"/>
    <w:rsid w:val="00BA37D7"/>
  </w:style>
  <w:style w:type="paragraph" w:styleId="a4">
    <w:name w:val="Title"/>
    <w:basedOn w:val="a"/>
    <w:next w:val="a"/>
    <w:link w:val="Char"/>
    <w:uiPriority w:val="10"/>
    <w:qFormat/>
    <w:rsid w:val="005975F4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4"/>
    <w:uiPriority w:val="10"/>
    <w:rsid w:val="005975F4"/>
    <w:rPr>
      <w:rFonts w:asciiTheme="majorHAnsi" w:eastAsia="宋体" w:hAnsiTheme="majorHAnsi" w:cstheme="majorBidi"/>
      <w:b/>
      <w:bCs/>
      <w:sz w:val="32"/>
      <w:szCs w:val="32"/>
    </w:rPr>
  </w:style>
  <w:style w:type="table" w:styleId="a5">
    <w:name w:val="Table Grid"/>
    <w:basedOn w:val="a1"/>
    <w:uiPriority w:val="39"/>
    <w:rsid w:val="003011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04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6</Pages>
  <Words>1136</Words>
  <Characters>6477</Characters>
  <Application>Microsoft Office Word</Application>
  <DocSecurity>0</DocSecurity>
  <Lines>53</Lines>
  <Paragraphs>15</Paragraphs>
  <ScaleCrop>false</ScaleCrop>
  <Company/>
  <LinksUpToDate>false</LinksUpToDate>
  <CharactersWithSpaces>7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桐</dc:creator>
  <cp:keywords/>
  <dc:description/>
  <cp:lastModifiedBy>白 桐</cp:lastModifiedBy>
  <cp:revision>12</cp:revision>
  <dcterms:created xsi:type="dcterms:W3CDTF">2018-12-28T06:43:00Z</dcterms:created>
  <dcterms:modified xsi:type="dcterms:W3CDTF">2018-12-28T12:58:00Z</dcterms:modified>
</cp:coreProperties>
</file>